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CA4CE" w14:textId="77777777" w:rsidR="00A923AF" w:rsidRPr="00CD1C1E" w:rsidRDefault="000F0433" w:rsidP="00CD1C1E">
      <w:pPr>
        <w:pStyle w:val="Heading1"/>
        <w:rPr>
          <w:rFonts w:cstheme="minorHAnsi"/>
          <w:szCs w:val="20"/>
        </w:rPr>
      </w:pPr>
      <w:r>
        <w:t xml:space="preserve">Math Tutoring </w:t>
      </w:r>
      <w:r w:rsidRPr="00FB7E72">
        <w:t xml:space="preserve"> </w:t>
      </w:r>
      <w:bookmarkStart w:id="0" w:name="_GoBack"/>
      <w:bookmarkEnd w:id="0"/>
    </w:p>
    <w:tbl>
      <w:tblPr>
        <w:tblpPr w:leftFromText="180" w:rightFromText="180" w:vertAnchor="page" w:horzAnchor="margin" w:tblpY="556"/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43" w:type="dxa"/>
          <w:left w:w="72" w:type="dxa"/>
          <w:bottom w:w="43" w:type="dxa"/>
          <w:right w:w="72" w:type="dxa"/>
        </w:tblCellMar>
        <w:tblLook w:val="01E0" w:firstRow="1" w:lastRow="1" w:firstColumn="1" w:lastColumn="1" w:noHBand="0" w:noVBand="0"/>
        <w:tblCaption w:val="Writing Tutors and Hours "/>
        <w:tblDescription w:val="Sunday Hours: Ashley 5-9&#10;Monday Hours: Ashley 9-3, Brett 10-2, Joey 1-9, Luke 3:30-9&#10;Tuesday Hours: Debbie 9-3, Beth 10-6, Luke 4-9&#10;Wednesday Hours: Ashley 9-1, Linda 11-4, Joey 2-9&#10;Thursday Hours: Ashley 9-1, Debbie 9-3, Linda 11-4, Marianne 4-9&#10;Friday Hours: Joey 9-1, Beth 9-1"/>
      </w:tblPr>
      <w:tblGrid>
        <w:gridCol w:w="1623"/>
        <w:gridCol w:w="1623"/>
        <w:gridCol w:w="1625"/>
        <w:gridCol w:w="1623"/>
        <w:gridCol w:w="1625"/>
        <w:gridCol w:w="1453"/>
        <w:gridCol w:w="1794"/>
      </w:tblGrid>
      <w:tr w:rsidR="00D918DF" w:rsidRPr="00FB7E72" w14:paraId="144F52DE" w14:textId="77777777" w:rsidTr="00D918DF">
        <w:trPr>
          <w:trHeight w:val="487"/>
          <w:tblHeader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</w:tcBorders>
            <w:shd w:val="clear" w:color="auto" w:fill="D9E3EF"/>
            <w:vAlign w:val="center"/>
          </w:tcPr>
          <w:p w14:paraId="77DB51D8" w14:textId="77777777" w:rsidR="00D918DF" w:rsidRPr="00FB7E72" w:rsidRDefault="00D918DF" w:rsidP="00D918DF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D9E3EF"/>
          </w:tcPr>
          <w:p w14:paraId="33DFBF75" w14:textId="77777777" w:rsidR="00D918DF" w:rsidRPr="00FB7E72" w:rsidRDefault="00D918DF" w:rsidP="00D918DF">
            <w:pPr>
              <w:pStyle w:val="Label"/>
              <w:tabs>
                <w:tab w:val="center" w:pos="750"/>
                <w:tab w:val="left" w:pos="1485"/>
              </w:tabs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br/>
              <w:t>Sunday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29C0CC3D" w14:textId="77777777" w:rsidR="00D918DF" w:rsidRPr="00FB7E72" w:rsidRDefault="00D918DF" w:rsidP="00D918DF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Monday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646806BE" w14:textId="77777777" w:rsidR="00D918DF" w:rsidRPr="00FB7E72" w:rsidRDefault="00D918DF" w:rsidP="00D918DF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Tuesday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05D784EA" w14:textId="77777777" w:rsidR="00D918DF" w:rsidRPr="00FB7E72" w:rsidRDefault="00D918DF" w:rsidP="00D918DF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Wednesday</w:t>
            </w:r>
          </w:p>
        </w:tc>
        <w:tc>
          <w:tcPr>
            <w:tcW w:w="639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3812A8F9" w14:textId="77777777" w:rsidR="00D918DF" w:rsidRPr="00FB7E72" w:rsidRDefault="00D918DF" w:rsidP="00D918DF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Thursday</w:t>
            </w:r>
          </w:p>
        </w:tc>
        <w:tc>
          <w:tcPr>
            <w:tcW w:w="789" w:type="pct"/>
            <w:tcBorders>
              <w:top w:val="single" w:sz="4" w:space="0" w:color="auto"/>
              <w:right w:val="single" w:sz="4" w:space="0" w:color="auto"/>
            </w:tcBorders>
            <w:shd w:val="clear" w:color="auto" w:fill="D9E3EF"/>
            <w:vAlign w:val="center"/>
          </w:tcPr>
          <w:p w14:paraId="3EE9397D" w14:textId="77777777" w:rsidR="00D918DF" w:rsidRPr="00FB7E72" w:rsidRDefault="00D918DF" w:rsidP="00D918DF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Friday</w:t>
            </w:r>
          </w:p>
        </w:tc>
      </w:tr>
      <w:tr w:rsidR="00146BB8" w:rsidRPr="00FB7E72" w14:paraId="66278846" w14:textId="77777777" w:rsidTr="00D918DF">
        <w:trPr>
          <w:trHeight w:val="386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422ADC0D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148AA8E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9a</w:t>
            </w:r>
          </w:p>
        </w:tc>
        <w:tc>
          <w:tcPr>
            <w:tcW w:w="714" w:type="pct"/>
            <w:shd w:val="clear" w:color="auto" w:fill="7F7F7F"/>
          </w:tcPr>
          <w:p w14:paraId="5BC3B62B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7E306C61" w14:textId="63505B53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  <w:r w:rsidR="00AC328D"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</w:p>
        </w:tc>
        <w:tc>
          <w:tcPr>
            <w:tcW w:w="714" w:type="pct"/>
            <w:shd w:val="clear" w:color="auto" w:fill="auto"/>
          </w:tcPr>
          <w:p w14:paraId="22BACBF6" w14:textId="662C78B3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732F669E" w14:textId="142C0645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639" w:type="pct"/>
            <w:shd w:val="clear" w:color="auto" w:fill="auto"/>
          </w:tcPr>
          <w:p w14:paraId="7C80BBD2" w14:textId="10F05599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auto"/>
          </w:tcPr>
          <w:p w14:paraId="71B27460" w14:textId="37F9980C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Kristin</w:t>
            </w:r>
          </w:p>
        </w:tc>
      </w:tr>
      <w:tr w:rsidR="00146BB8" w:rsidRPr="00FB7E72" w14:paraId="6E94D6D8" w14:textId="77777777" w:rsidTr="00D918DF">
        <w:trPr>
          <w:trHeight w:val="187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15A3D9F2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49ECDDB3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0a</w:t>
            </w:r>
          </w:p>
        </w:tc>
        <w:tc>
          <w:tcPr>
            <w:tcW w:w="714" w:type="pct"/>
            <w:shd w:val="clear" w:color="auto" w:fill="7F7F7F"/>
          </w:tcPr>
          <w:p w14:paraId="1F01EC21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27CC6822" w14:textId="55EF1D3E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</w:p>
        </w:tc>
        <w:tc>
          <w:tcPr>
            <w:tcW w:w="714" w:type="pct"/>
            <w:shd w:val="clear" w:color="auto" w:fill="auto"/>
          </w:tcPr>
          <w:p w14:paraId="67C3B864" w14:textId="3868562B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Emily</w:t>
            </w:r>
          </w:p>
        </w:tc>
        <w:tc>
          <w:tcPr>
            <w:tcW w:w="715" w:type="pct"/>
            <w:shd w:val="clear" w:color="auto" w:fill="auto"/>
          </w:tcPr>
          <w:p w14:paraId="5A85BE93" w14:textId="77F93E3C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</w:p>
        </w:tc>
        <w:tc>
          <w:tcPr>
            <w:tcW w:w="639" w:type="pct"/>
            <w:shd w:val="clear" w:color="auto" w:fill="auto"/>
          </w:tcPr>
          <w:p w14:paraId="57ECFCF8" w14:textId="5B9ECEB5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ob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auto"/>
          </w:tcPr>
          <w:p w14:paraId="39B1A1B1" w14:textId="7D4ACA6A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Kristin</w:t>
            </w:r>
          </w:p>
        </w:tc>
      </w:tr>
      <w:tr w:rsidR="00146BB8" w:rsidRPr="00FB7E72" w14:paraId="41A7F12A" w14:textId="77777777" w:rsidTr="00D918DF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5F030A9D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12BB037A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1a</w:t>
            </w:r>
          </w:p>
        </w:tc>
        <w:tc>
          <w:tcPr>
            <w:tcW w:w="714" w:type="pct"/>
            <w:shd w:val="clear" w:color="auto" w:fill="7F7F7F"/>
          </w:tcPr>
          <w:p w14:paraId="2B811C04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131C7DE1" w14:textId="2514ED76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</w:p>
        </w:tc>
        <w:tc>
          <w:tcPr>
            <w:tcW w:w="714" w:type="pct"/>
            <w:shd w:val="clear" w:color="auto" w:fill="auto"/>
          </w:tcPr>
          <w:p w14:paraId="4715CB99" w14:textId="71ADB483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Emily</w:t>
            </w:r>
          </w:p>
        </w:tc>
        <w:tc>
          <w:tcPr>
            <w:tcW w:w="715" w:type="pct"/>
            <w:shd w:val="clear" w:color="auto" w:fill="auto"/>
          </w:tcPr>
          <w:p w14:paraId="2A308287" w14:textId="2FD5745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</w:p>
        </w:tc>
        <w:tc>
          <w:tcPr>
            <w:tcW w:w="639" w:type="pct"/>
            <w:shd w:val="clear" w:color="auto" w:fill="auto"/>
          </w:tcPr>
          <w:p w14:paraId="220C35A2" w14:textId="4DCC821B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ob</w:t>
            </w:r>
            <w:r w:rsidR="003C1291">
              <w:rPr>
                <w:rFonts w:asciiTheme="minorHAnsi" w:hAnsiTheme="minorHAnsi" w:cstheme="minorHAnsi"/>
                <w:sz w:val="14"/>
                <w:szCs w:val="14"/>
              </w:rPr>
              <w:br/>
              <w:t>Ally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auto"/>
          </w:tcPr>
          <w:p w14:paraId="4972515B" w14:textId="39443E58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Kristin</w:t>
            </w:r>
          </w:p>
        </w:tc>
      </w:tr>
      <w:tr w:rsidR="00146BB8" w:rsidRPr="00FB7E72" w14:paraId="35A973F8" w14:textId="77777777" w:rsidTr="00D918DF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62DBC1AE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23A21FDB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2p</w:t>
            </w:r>
          </w:p>
        </w:tc>
        <w:tc>
          <w:tcPr>
            <w:tcW w:w="714" w:type="pct"/>
            <w:shd w:val="clear" w:color="auto" w:fill="7F7F7F"/>
          </w:tcPr>
          <w:p w14:paraId="1DACE0C3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0C376844" w14:textId="196A3FC1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</w:p>
        </w:tc>
        <w:tc>
          <w:tcPr>
            <w:tcW w:w="714" w:type="pct"/>
            <w:shd w:val="clear" w:color="auto" w:fill="auto"/>
          </w:tcPr>
          <w:p w14:paraId="44A7C0DC" w14:textId="698A8C7B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Emily </w:t>
            </w:r>
          </w:p>
        </w:tc>
        <w:tc>
          <w:tcPr>
            <w:tcW w:w="715" w:type="pct"/>
            <w:shd w:val="clear" w:color="auto" w:fill="auto"/>
          </w:tcPr>
          <w:p w14:paraId="729E8EB0" w14:textId="2ADD00DA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</w:p>
        </w:tc>
        <w:tc>
          <w:tcPr>
            <w:tcW w:w="639" w:type="pct"/>
            <w:shd w:val="clear" w:color="auto" w:fill="auto"/>
          </w:tcPr>
          <w:p w14:paraId="47D4DCD0" w14:textId="3BE2DE19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ob</w:t>
            </w:r>
            <w:r w:rsidR="003C1291">
              <w:rPr>
                <w:rFonts w:asciiTheme="minorHAnsi" w:hAnsiTheme="minorHAnsi" w:cstheme="minorHAnsi"/>
                <w:sz w:val="14"/>
                <w:szCs w:val="14"/>
              </w:rPr>
              <w:br/>
              <w:t>Ally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auto"/>
          </w:tcPr>
          <w:p w14:paraId="4C280089" w14:textId="0A1876EF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Kristin</w:t>
            </w:r>
          </w:p>
        </w:tc>
      </w:tr>
      <w:tr w:rsidR="00146BB8" w:rsidRPr="00FB7E72" w14:paraId="303C913B" w14:textId="77777777" w:rsidTr="00D918DF">
        <w:trPr>
          <w:trHeight w:val="420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40D2AFA9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6DA9B391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p</w:t>
            </w:r>
          </w:p>
        </w:tc>
        <w:tc>
          <w:tcPr>
            <w:tcW w:w="714" w:type="pct"/>
            <w:shd w:val="clear" w:color="auto" w:fill="7F7F7F"/>
          </w:tcPr>
          <w:p w14:paraId="225AC554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0F50E08A" w14:textId="51C1F037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Rebecca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2CC2CA60" w14:textId="66158DC4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Emily</w:t>
            </w:r>
          </w:p>
        </w:tc>
        <w:tc>
          <w:tcPr>
            <w:tcW w:w="715" w:type="pct"/>
            <w:shd w:val="clear" w:color="auto" w:fill="auto"/>
          </w:tcPr>
          <w:p w14:paraId="47DAA036" w14:textId="7B767D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</w:p>
        </w:tc>
        <w:tc>
          <w:tcPr>
            <w:tcW w:w="639" w:type="pct"/>
            <w:shd w:val="clear" w:color="auto" w:fill="auto"/>
          </w:tcPr>
          <w:p w14:paraId="29412191" w14:textId="72B2B511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ob</w:t>
            </w:r>
            <w:r w:rsidR="003C1291">
              <w:rPr>
                <w:rFonts w:asciiTheme="minorHAnsi" w:hAnsiTheme="minorHAnsi" w:cstheme="minorHAnsi"/>
                <w:sz w:val="14"/>
                <w:szCs w:val="14"/>
              </w:rPr>
              <w:br/>
              <w:t>Ally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42B18B5F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146BB8" w:rsidRPr="00FB7E72" w14:paraId="40EC0675" w14:textId="77777777" w:rsidTr="00D918DF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1E9C567C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6EAE828D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2p</w:t>
            </w:r>
          </w:p>
        </w:tc>
        <w:tc>
          <w:tcPr>
            <w:tcW w:w="714" w:type="pct"/>
            <w:shd w:val="clear" w:color="auto" w:fill="7F7F7F"/>
          </w:tcPr>
          <w:p w14:paraId="37D33B35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3D932DF4" w14:textId="761C52E6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Rebecca</w:t>
            </w:r>
          </w:p>
        </w:tc>
        <w:tc>
          <w:tcPr>
            <w:tcW w:w="714" w:type="pct"/>
            <w:shd w:val="clear" w:color="auto" w:fill="auto"/>
          </w:tcPr>
          <w:p w14:paraId="5256D157" w14:textId="5ACEF203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Emily</w:t>
            </w:r>
          </w:p>
        </w:tc>
        <w:tc>
          <w:tcPr>
            <w:tcW w:w="715" w:type="pct"/>
            <w:shd w:val="clear" w:color="auto" w:fill="auto"/>
          </w:tcPr>
          <w:p w14:paraId="67A9DF6E" w14:textId="0BB82902" w:rsidR="00146BB8" w:rsidRPr="00FB7E72" w:rsidRDefault="00146BB8" w:rsidP="00146BB8">
            <w:pPr>
              <w:tabs>
                <w:tab w:val="left" w:pos="589"/>
                <w:tab w:val="center" w:pos="751"/>
              </w:tabs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</w:p>
        </w:tc>
        <w:tc>
          <w:tcPr>
            <w:tcW w:w="639" w:type="pct"/>
            <w:shd w:val="clear" w:color="auto" w:fill="auto"/>
          </w:tcPr>
          <w:p w14:paraId="7AED5D38" w14:textId="2647FACC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ob</w:t>
            </w:r>
            <w:r w:rsidR="003C1291">
              <w:rPr>
                <w:rFonts w:asciiTheme="minorHAnsi" w:hAnsiTheme="minorHAnsi" w:cstheme="minorHAnsi"/>
                <w:sz w:val="14"/>
                <w:szCs w:val="14"/>
              </w:rPr>
              <w:br/>
              <w:t>Ally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7F1E1A83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146BB8" w:rsidRPr="00FB7E72" w14:paraId="102A6E39" w14:textId="77777777" w:rsidTr="00D918DF">
        <w:trPr>
          <w:trHeight w:val="564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39C07B83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284F3598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3p</w:t>
            </w:r>
          </w:p>
        </w:tc>
        <w:tc>
          <w:tcPr>
            <w:tcW w:w="714" w:type="pct"/>
            <w:shd w:val="clear" w:color="auto" w:fill="7F7F7F"/>
          </w:tcPr>
          <w:p w14:paraId="01C7DC5E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6B5DB4F3" w14:textId="0E9EBE19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my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Rebecca</w:t>
            </w:r>
          </w:p>
        </w:tc>
        <w:tc>
          <w:tcPr>
            <w:tcW w:w="714" w:type="pct"/>
            <w:shd w:val="clear" w:color="auto" w:fill="auto"/>
          </w:tcPr>
          <w:p w14:paraId="04F3ADF8" w14:textId="6FA9A818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Emily </w:t>
            </w:r>
          </w:p>
        </w:tc>
        <w:tc>
          <w:tcPr>
            <w:tcW w:w="715" w:type="pct"/>
            <w:shd w:val="clear" w:color="auto" w:fill="auto"/>
          </w:tcPr>
          <w:p w14:paraId="1365A57D" w14:textId="3309DF0F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 xml:space="preserve"> Bob</w:t>
            </w:r>
          </w:p>
        </w:tc>
        <w:tc>
          <w:tcPr>
            <w:tcW w:w="639" w:type="pct"/>
            <w:shd w:val="clear" w:color="auto" w:fill="auto"/>
          </w:tcPr>
          <w:p w14:paraId="3D8A6E33" w14:textId="198C456A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ob</w:t>
            </w:r>
            <w:r w:rsidR="003C1291">
              <w:rPr>
                <w:rFonts w:asciiTheme="minorHAnsi" w:hAnsiTheme="minorHAnsi" w:cstheme="minorHAnsi"/>
                <w:sz w:val="14"/>
                <w:szCs w:val="14"/>
              </w:rPr>
              <w:br/>
              <w:t>Ally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02B26071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146BB8" w:rsidRPr="00FB7E72" w14:paraId="6E8C2326" w14:textId="77777777" w:rsidTr="00D918DF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46D349C4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32C1B281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4p</w:t>
            </w:r>
          </w:p>
        </w:tc>
        <w:tc>
          <w:tcPr>
            <w:tcW w:w="714" w:type="pct"/>
            <w:shd w:val="clear" w:color="auto" w:fill="7F7F7F"/>
          </w:tcPr>
          <w:p w14:paraId="4BE9D195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641A2F59" w14:textId="0D0282D9" w:rsidR="00146BB8" w:rsidRPr="00FB7E72" w:rsidRDefault="00AC328D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Rebecca</w:t>
            </w:r>
          </w:p>
        </w:tc>
        <w:tc>
          <w:tcPr>
            <w:tcW w:w="714" w:type="pct"/>
            <w:shd w:val="clear" w:color="auto" w:fill="auto"/>
          </w:tcPr>
          <w:p w14:paraId="5B974A96" w14:textId="74149A38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has</w:t>
            </w:r>
          </w:p>
        </w:tc>
        <w:tc>
          <w:tcPr>
            <w:tcW w:w="715" w:type="pct"/>
            <w:shd w:val="clear" w:color="auto" w:fill="auto"/>
          </w:tcPr>
          <w:p w14:paraId="561553DA" w14:textId="5ABAD67D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Ally </w:t>
            </w:r>
          </w:p>
        </w:tc>
        <w:tc>
          <w:tcPr>
            <w:tcW w:w="639" w:type="pct"/>
            <w:tcBorders>
              <w:bottom w:val="single" w:sz="2" w:space="0" w:color="000000"/>
            </w:tcBorders>
            <w:shd w:val="clear" w:color="auto" w:fill="auto"/>
          </w:tcPr>
          <w:p w14:paraId="0B3EB99A" w14:textId="4CA38987" w:rsidR="00146BB8" w:rsidRPr="00FB7E72" w:rsidRDefault="003C1291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lly</w:t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0062EF8A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146BB8" w:rsidRPr="00FB7E72" w14:paraId="4F48F3B3" w14:textId="77777777" w:rsidTr="00D918DF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112D547B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130EB54C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5p</w:t>
            </w:r>
          </w:p>
        </w:tc>
        <w:tc>
          <w:tcPr>
            <w:tcW w:w="714" w:type="pct"/>
            <w:shd w:val="clear" w:color="auto" w:fill="auto"/>
          </w:tcPr>
          <w:p w14:paraId="364DEA72" w14:textId="2E2B7370" w:rsidR="00146BB8" w:rsidRPr="008D2FB8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ames</w:t>
            </w:r>
          </w:p>
        </w:tc>
        <w:tc>
          <w:tcPr>
            <w:tcW w:w="715" w:type="pct"/>
            <w:shd w:val="clear" w:color="auto" w:fill="auto"/>
          </w:tcPr>
          <w:p w14:paraId="6627D5FA" w14:textId="33EF3636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br/>
              <w:t>Chas</w:t>
            </w:r>
          </w:p>
        </w:tc>
        <w:tc>
          <w:tcPr>
            <w:tcW w:w="714" w:type="pct"/>
            <w:shd w:val="clear" w:color="auto" w:fill="auto"/>
          </w:tcPr>
          <w:p w14:paraId="2148CB5D" w14:textId="556D5D4A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has</w:t>
            </w:r>
          </w:p>
        </w:tc>
        <w:tc>
          <w:tcPr>
            <w:tcW w:w="715" w:type="pct"/>
            <w:shd w:val="clear" w:color="auto" w:fill="auto"/>
          </w:tcPr>
          <w:p w14:paraId="00AE65B6" w14:textId="4CC35DAA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lly</w:t>
            </w:r>
          </w:p>
        </w:tc>
        <w:tc>
          <w:tcPr>
            <w:tcW w:w="639" w:type="pct"/>
            <w:shd w:val="clear" w:color="auto" w:fill="FFFFFF"/>
          </w:tcPr>
          <w:p w14:paraId="3D80B010" w14:textId="2174000F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0CEF3174" w14:textId="77777777" w:rsidR="00146BB8" w:rsidRPr="00FB7E72" w:rsidRDefault="00146BB8" w:rsidP="00146BB8">
            <w:pPr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146BB8" w:rsidRPr="00FB7E72" w14:paraId="02EFBF97" w14:textId="77777777" w:rsidTr="00D918DF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3CB9FB96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45F57000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6p</w:t>
            </w:r>
          </w:p>
        </w:tc>
        <w:tc>
          <w:tcPr>
            <w:tcW w:w="714" w:type="pct"/>
            <w:shd w:val="clear" w:color="auto" w:fill="auto"/>
          </w:tcPr>
          <w:p w14:paraId="73D686EA" w14:textId="31E7257F" w:rsidR="00146BB8" w:rsidRPr="008D2FB8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ames</w:t>
            </w:r>
          </w:p>
        </w:tc>
        <w:tc>
          <w:tcPr>
            <w:tcW w:w="715" w:type="pct"/>
            <w:shd w:val="clear" w:color="auto" w:fill="auto"/>
          </w:tcPr>
          <w:p w14:paraId="0802B3D3" w14:textId="7AFF74EE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has</w:t>
            </w:r>
          </w:p>
        </w:tc>
        <w:tc>
          <w:tcPr>
            <w:tcW w:w="714" w:type="pct"/>
            <w:shd w:val="clear" w:color="auto" w:fill="auto"/>
          </w:tcPr>
          <w:p w14:paraId="6AB96005" w14:textId="5FA0BEF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has</w:t>
            </w:r>
          </w:p>
        </w:tc>
        <w:tc>
          <w:tcPr>
            <w:tcW w:w="715" w:type="pct"/>
            <w:shd w:val="clear" w:color="auto" w:fill="auto"/>
          </w:tcPr>
          <w:p w14:paraId="64A58CC3" w14:textId="7DED1DF1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lly</w:t>
            </w:r>
          </w:p>
        </w:tc>
        <w:tc>
          <w:tcPr>
            <w:tcW w:w="639" w:type="pct"/>
            <w:shd w:val="clear" w:color="auto" w:fill="FFFFFF"/>
          </w:tcPr>
          <w:p w14:paraId="3E15F2BA" w14:textId="7A33031B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6B0D93E6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146BB8" w:rsidRPr="00FB7E72" w14:paraId="4C6A58D9" w14:textId="77777777" w:rsidTr="00D918DF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4295C006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5F47A8E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7p</w:t>
            </w:r>
          </w:p>
        </w:tc>
        <w:tc>
          <w:tcPr>
            <w:tcW w:w="714" w:type="pct"/>
            <w:shd w:val="clear" w:color="auto" w:fill="auto"/>
          </w:tcPr>
          <w:p w14:paraId="0F0E51EF" w14:textId="0B963E73" w:rsidR="00146BB8" w:rsidRPr="008D2FB8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ames</w:t>
            </w:r>
          </w:p>
        </w:tc>
        <w:tc>
          <w:tcPr>
            <w:tcW w:w="715" w:type="pct"/>
            <w:shd w:val="clear" w:color="auto" w:fill="auto"/>
          </w:tcPr>
          <w:p w14:paraId="336A0814" w14:textId="3535BAF5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has</w:t>
            </w:r>
          </w:p>
        </w:tc>
        <w:tc>
          <w:tcPr>
            <w:tcW w:w="714" w:type="pct"/>
            <w:shd w:val="clear" w:color="auto" w:fill="auto"/>
          </w:tcPr>
          <w:p w14:paraId="05C4C155" w14:textId="34CAF6D4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has</w:t>
            </w:r>
          </w:p>
        </w:tc>
        <w:tc>
          <w:tcPr>
            <w:tcW w:w="715" w:type="pct"/>
            <w:shd w:val="clear" w:color="auto" w:fill="auto"/>
          </w:tcPr>
          <w:p w14:paraId="68399A17" w14:textId="0CA2A8EE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lly</w:t>
            </w:r>
          </w:p>
        </w:tc>
        <w:tc>
          <w:tcPr>
            <w:tcW w:w="639" w:type="pct"/>
            <w:shd w:val="clear" w:color="auto" w:fill="FFFFFF"/>
          </w:tcPr>
          <w:p w14:paraId="04D957C0" w14:textId="120B23D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right w:val="single" w:sz="4" w:space="0" w:color="auto"/>
            </w:tcBorders>
            <w:shd w:val="clear" w:color="auto" w:fill="7F7F7F"/>
          </w:tcPr>
          <w:p w14:paraId="210809BD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146BB8" w:rsidRPr="00FB7E72" w14:paraId="1C81F7C5" w14:textId="77777777" w:rsidTr="00D918DF">
        <w:trPr>
          <w:trHeight w:val="358"/>
        </w:trPr>
        <w:tc>
          <w:tcPr>
            <w:tcW w:w="714" w:type="pct"/>
            <w:tcBorders>
              <w:left w:val="single" w:sz="4" w:space="0" w:color="auto"/>
              <w:bottom w:val="single" w:sz="4" w:space="0" w:color="auto"/>
            </w:tcBorders>
            <w:shd w:val="clear" w:color="auto" w:fill="D9E3EF"/>
            <w:noWrap/>
          </w:tcPr>
          <w:p w14:paraId="26DF57B9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61351458" w14:textId="77777777" w:rsidR="00146BB8" w:rsidRPr="00FB7E72" w:rsidRDefault="00146BB8" w:rsidP="00146BB8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8p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</w:tcPr>
          <w:p w14:paraId="4C5A6064" w14:textId="1DE675EE" w:rsidR="00146BB8" w:rsidRPr="008D2FB8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James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</w:tcPr>
          <w:p w14:paraId="4230AFCC" w14:textId="69522371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ha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</w:tcPr>
          <w:p w14:paraId="60D50C49" w14:textId="696BE879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Chas 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</w:tcPr>
          <w:p w14:paraId="68452AED" w14:textId="57376809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Ally</w:t>
            </w: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FFFFFF"/>
          </w:tcPr>
          <w:p w14:paraId="408CC135" w14:textId="506A9A7D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Hanane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789" w:type="pct"/>
            <w:tcBorders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72DCD270" w14:textId="77777777" w:rsidR="00146BB8" w:rsidRPr="00FB7E72" w:rsidRDefault="00146BB8" w:rsidP="00146BB8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</w:tbl>
    <w:p w14:paraId="410AF564" w14:textId="77777777" w:rsidR="00B87E32" w:rsidRPr="00CD1C1E" w:rsidRDefault="003A1D41" w:rsidP="00CD1C1E">
      <w:pPr>
        <w:pStyle w:val="Heading1"/>
      </w:pPr>
      <w:r>
        <w:t>Writing Tutoring</w:t>
      </w:r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43" w:type="dxa"/>
          <w:left w:w="72" w:type="dxa"/>
          <w:bottom w:w="43" w:type="dxa"/>
          <w:right w:w="72" w:type="dxa"/>
        </w:tblCellMar>
        <w:tblLook w:val="01E0" w:firstRow="1" w:lastRow="1" w:firstColumn="1" w:lastColumn="1" w:noHBand="0" w:noVBand="0"/>
        <w:tblCaption w:val="Math tutors and hours "/>
        <w:tblDescription w:val="Sunday Hours: Stella 5-9&#10;Monday Hours: Amy 9:30-4:30, Stella 5-9&#10;Tuesday Hours: Heather 9-3, John 2-9, Hanane 5-9.&#10;Wednesday Hours: Heather 9-2, John 2-9, Chas 4-9&#10;Thursday Hours: Heather 9-3, Amy 11:30-5:30, Chas 4-9, Niti 6-9&#10;Friday Hours: Amy 9-1"/>
      </w:tblPr>
      <w:tblGrid>
        <w:gridCol w:w="1624"/>
        <w:gridCol w:w="1623"/>
        <w:gridCol w:w="1625"/>
        <w:gridCol w:w="1623"/>
        <w:gridCol w:w="1625"/>
        <w:gridCol w:w="1541"/>
        <w:gridCol w:w="1705"/>
      </w:tblGrid>
      <w:tr w:rsidR="00A27584" w:rsidRPr="00FB7E72" w14:paraId="7732AFB3" w14:textId="77777777" w:rsidTr="002C0688">
        <w:trPr>
          <w:trHeight w:val="358"/>
          <w:tblHeader/>
        </w:trPr>
        <w:tc>
          <w:tcPr>
            <w:tcW w:w="714" w:type="pct"/>
            <w:tcBorders>
              <w:top w:val="single" w:sz="4" w:space="0" w:color="auto"/>
              <w:left w:val="single" w:sz="4" w:space="0" w:color="auto"/>
            </w:tcBorders>
            <w:shd w:val="clear" w:color="auto" w:fill="D9E3EF"/>
            <w:vAlign w:val="center"/>
          </w:tcPr>
          <w:p w14:paraId="5C74D957" w14:textId="77777777" w:rsidR="00A27584" w:rsidRPr="00FB7E72" w:rsidRDefault="00A27584" w:rsidP="00656E54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D9E3EF"/>
          </w:tcPr>
          <w:p w14:paraId="09C2BA8C" w14:textId="77777777" w:rsidR="00A27584" w:rsidRPr="00FB7E72" w:rsidRDefault="00A27584" w:rsidP="002342A0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Sunday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0E7B3B78" w14:textId="77777777" w:rsidR="00A27584" w:rsidRPr="00FB7E72" w:rsidRDefault="00A27584" w:rsidP="002342A0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Monday</w:t>
            </w:r>
          </w:p>
        </w:tc>
        <w:tc>
          <w:tcPr>
            <w:tcW w:w="714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28A51D52" w14:textId="77777777" w:rsidR="00A27584" w:rsidRPr="00FB7E72" w:rsidRDefault="00A27584" w:rsidP="002342A0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Tuesday</w:t>
            </w:r>
          </w:p>
        </w:tc>
        <w:tc>
          <w:tcPr>
            <w:tcW w:w="715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6162AB81" w14:textId="77777777" w:rsidR="00A27584" w:rsidRPr="00FB7E72" w:rsidRDefault="00A27584" w:rsidP="002342A0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Wednesday</w:t>
            </w:r>
          </w:p>
        </w:tc>
        <w:tc>
          <w:tcPr>
            <w:tcW w:w="678" w:type="pct"/>
            <w:tcBorders>
              <w:top w:val="single" w:sz="4" w:space="0" w:color="auto"/>
            </w:tcBorders>
            <w:shd w:val="clear" w:color="auto" w:fill="D9E3EF"/>
            <w:vAlign w:val="center"/>
          </w:tcPr>
          <w:p w14:paraId="215A501A" w14:textId="77777777" w:rsidR="00A27584" w:rsidRPr="00FB7E72" w:rsidRDefault="00A27584" w:rsidP="002342A0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Thursday</w:t>
            </w:r>
          </w:p>
        </w:tc>
        <w:tc>
          <w:tcPr>
            <w:tcW w:w="750" w:type="pct"/>
            <w:tcBorders>
              <w:top w:val="single" w:sz="4" w:space="0" w:color="auto"/>
              <w:right w:val="single" w:sz="4" w:space="0" w:color="auto"/>
            </w:tcBorders>
            <w:shd w:val="clear" w:color="auto" w:fill="D9E3EF"/>
            <w:vAlign w:val="center"/>
          </w:tcPr>
          <w:p w14:paraId="20BFBFED" w14:textId="77777777" w:rsidR="00A27584" w:rsidRPr="00FB7E72" w:rsidRDefault="00A27584" w:rsidP="002342A0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Friday</w:t>
            </w:r>
          </w:p>
        </w:tc>
      </w:tr>
      <w:tr w:rsidR="00922F29" w:rsidRPr="00FB7E72" w14:paraId="73A561E0" w14:textId="77777777" w:rsidTr="002342A0">
        <w:trPr>
          <w:trHeight w:val="357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6E8B669A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74EC1675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9a</w:t>
            </w:r>
          </w:p>
        </w:tc>
        <w:tc>
          <w:tcPr>
            <w:tcW w:w="714" w:type="pct"/>
            <w:shd w:val="clear" w:color="auto" w:fill="7F7F7F"/>
          </w:tcPr>
          <w:p w14:paraId="202671BB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7DE5C3B5" w14:textId="364D7FCA" w:rsidR="00922F29" w:rsidRPr="00FB7E72" w:rsidRDefault="00CC188D" w:rsidP="008158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714" w:type="pct"/>
            <w:shd w:val="clear" w:color="auto" w:fill="auto"/>
          </w:tcPr>
          <w:p w14:paraId="72920078" w14:textId="2D616940" w:rsidR="00922F29" w:rsidRPr="00CC188D" w:rsidRDefault="00146BB8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6628F666" w14:textId="0376BE33" w:rsidR="00922F29" w:rsidRPr="00FB7E72" w:rsidRDefault="008F796E" w:rsidP="008158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678" w:type="pct"/>
            <w:shd w:val="clear" w:color="auto" w:fill="auto"/>
          </w:tcPr>
          <w:p w14:paraId="4C819C2B" w14:textId="7902B93F" w:rsidR="00922F29" w:rsidRPr="00FB7E72" w:rsidRDefault="00146BB8" w:rsidP="00521794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auto"/>
          </w:tcPr>
          <w:p w14:paraId="2350F3CA" w14:textId="25AB5161" w:rsidR="00922F29" w:rsidRPr="00FB7E72" w:rsidRDefault="00AC328D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</w:tr>
      <w:tr w:rsidR="00922F29" w:rsidRPr="00FB7E72" w14:paraId="019D7A2E" w14:textId="77777777" w:rsidTr="002C0688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2AA8B1E2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24BCE6F9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0a</w:t>
            </w:r>
          </w:p>
        </w:tc>
        <w:tc>
          <w:tcPr>
            <w:tcW w:w="714" w:type="pct"/>
            <w:shd w:val="clear" w:color="auto" w:fill="7F7F7F"/>
          </w:tcPr>
          <w:p w14:paraId="7DF596F3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51ACE6D5" w14:textId="04B52A80" w:rsidR="003A1D41" w:rsidRPr="00FB7E72" w:rsidRDefault="00CC188D" w:rsidP="008C4877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714" w:type="pct"/>
            <w:shd w:val="clear" w:color="auto" w:fill="auto"/>
          </w:tcPr>
          <w:p w14:paraId="71204B46" w14:textId="0D0F9771" w:rsidR="00922F29" w:rsidRPr="00CC188D" w:rsidRDefault="00146BB8" w:rsidP="00187F24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7EF4AAB8" w14:textId="1EC33E3F" w:rsidR="00922F29" w:rsidRPr="00FB7E72" w:rsidRDefault="003E3C1F" w:rsidP="008158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Linda</w:t>
            </w:r>
          </w:p>
        </w:tc>
        <w:tc>
          <w:tcPr>
            <w:tcW w:w="678" w:type="pct"/>
            <w:shd w:val="clear" w:color="auto" w:fill="auto"/>
          </w:tcPr>
          <w:p w14:paraId="0B466370" w14:textId="7889A676" w:rsidR="00922F29" w:rsidRPr="00FB7E72" w:rsidRDefault="00146BB8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auto"/>
          </w:tcPr>
          <w:p w14:paraId="26616647" w14:textId="7706BBEF" w:rsidR="00922F29" w:rsidRPr="00FB7E72" w:rsidRDefault="00AC328D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</w:tr>
      <w:tr w:rsidR="00922F29" w:rsidRPr="00FB7E72" w14:paraId="1C80F12C" w14:textId="77777777" w:rsidTr="002C0688">
        <w:trPr>
          <w:trHeight w:val="429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1164D5A9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6465688B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1a</w:t>
            </w:r>
          </w:p>
        </w:tc>
        <w:tc>
          <w:tcPr>
            <w:tcW w:w="714" w:type="pct"/>
            <w:shd w:val="clear" w:color="auto" w:fill="7F7F7F"/>
          </w:tcPr>
          <w:p w14:paraId="21689206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43B6B32A" w14:textId="32A7B97D" w:rsidR="00922F29" w:rsidRPr="00FB7E72" w:rsidRDefault="00CC188D" w:rsidP="003A1D41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714" w:type="pct"/>
            <w:shd w:val="clear" w:color="auto" w:fill="auto"/>
          </w:tcPr>
          <w:p w14:paraId="53043AEF" w14:textId="2A317FB3" w:rsidR="00922F29" w:rsidRPr="00CC188D" w:rsidRDefault="00146BB8" w:rsidP="003F0444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6455B325" w14:textId="06D9ED48" w:rsidR="00922F29" w:rsidRPr="00FB7E72" w:rsidRDefault="003E3C1F" w:rsidP="00501E5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Linda </w:t>
            </w:r>
          </w:p>
        </w:tc>
        <w:tc>
          <w:tcPr>
            <w:tcW w:w="678" w:type="pct"/>
            <w:shd w:val="clear" w:color="auto" w:fill="auto"/>
          </w:tcPr>
          <w:p w14:paraId="46C687DB" w14:textId="53C3F161" w:rsidR="00922F29" w:rsidRPr="00FB7E72" w:rsidRDefault="00146BB8" w:rsidP="00501E5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auto"/>
          </w:tcPr>
          <w:p w14:paraId="4956A83C" w14:textId="5F847BF8" w:rsidR="00922F29" w:rsidRPr="00FB7E72" w:rsidRDefault="00AC328D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</w:tr>
      <w:tr w:rsidR="00922F29" w:rsidRPr="00FB7E72" w14:paraId="7444A08D" w14:textId="77777777" w:rsidTr="003F0444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19B0E3A1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32194545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2p</w:t>
            </w:r>
          </w:p>
        </w:tc>
        <w:tc>
          <w:tcPr>
            <w:tcW w:w="714" w:type="pct"/>
            <w:shd w:val="clear" w:color="auto" w:fill="7F7F7F"/>
          </w:tcPr>
          <w:p w14:paraId="0E83413C" w14:textId="77777777" w:rsidR="00922F29" w:rsidRPr="00FB7E72" w:rsidRDefault="00922F29" w:rsidP="003F0444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5C6A541E" w14:textId="7996753E" w:rsidR="00922F29" w:rsidRPr="00FB7E72" w:rsidRDefault="00CC188D" w:rsidP="008C4877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714" w:type="pct"/>
            <w:shd w:val="clear" w:color="auto" w:fill="auto"/>
          </w:tcPr>
          <w:p w14:paraId="7629DB03" w14:textId="47FCD1F7" w:rsidR="00922F29" w:rsidRPr="00CC188D" w:rsidRDefault="00146BB8" w:rsidP="003F0444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3EC3F34F" w14:textId="40453F59" w:rsidR="00922F29" w:rsidRPr="00FB7E72" w:rsidRDefault="003E3C1F" w:rsidP="00501E5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Linda</w:t>
            </w:r>
          </w:p>
        </w:tc>
        <w:tc>
          <w:tcPr>
            <w:tcW w:w="678" w:type="pct"/>
            <w:shd w:val="clear" w:color="auto" w:fill="auto"/>
          </w:tcPr>
          <w:p w14:paraId="7E59E2DB" w14:textId="1F100177" w:rsidR="00922F29" w:rsidRPr="00FB7E72" w:rsidRDefault="00146BB8" w:rsidP="00501E5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auto"/>
          </w:tcPr>
          <w:p w14:paraId="5960DE7F" w14:textId="46F248F1" w:rsidR="00922F29" w:rsidRPr="00FB7E72" w:rsidRDefault="00AC328D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</w:tr>
      <w:tr w:rsidR="00922F29" w:rsidRPr="00FB7E72" w14:paraId="294C7F87" w14:textId="77777777" w:rsidTr="003F0444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07D02914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57C48E73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1p</w:t>
            </w:r>
          </w:p>
        </w:tc>
        <w:tc>
          <w:tcPr>
            <w:tcW w:w="714" w:type="pct"/>
            <w:shd w:val="clear" w:color="auto" w:fill="7F7F7F"/>
          </w:tcPr>
          <w:p w14:paraId="2A99B5BC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65DDAC9C" w14:textId="4F0825B9" w:rsidR="00922F29" w:rsidRPr="00FB7E72" w:rsidRDefault="00CC188D" w:rsidP="00FA04BD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0433C92C" w14:textId="490FC5B3" w:rsidR="00922F29" w:rsidRPr="00CC188D" w:rsidRDefault="00146BB8" w:rsidP="003F0444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51B9510F" w14:textId="3C3CFDF8" w:rsidR="00922F29" w:rsidRPr="00FB7E72" w:rsidRDefault="00C556E1" w:rsidP="00501E5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Linda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br/>
            </w:r>
          </w:p>
        </w:tc>
        <w:tc>
          <w:tcPr>
            <w:tcW w:w="678" w:type="pct"/>
            <w:shd w:val="clear" w:color="auto" w:fill="auto"/>
          </w:tcPr>
          <w:p w14:paraId="4D678F81" w14:textId="4414E2EF" w:rsidR="00922F29" w:rsidRPr="00FB7E72" w:rsidRDefault="00146BB8" w:rsidP="00501E5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18F926A6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922F29" w:rsidRPr="00FB7E72" w14:paraId="56166C61" w14:textId="77777777" w:rsidTr="00CC188D">
        <w:trPr>
          <w:trHeight w:val="420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76C533FC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06683181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2p</w:t>
            </w:r>
          </w:p>
        </w:tc>
        <w:tc>
          <w:tcPr>
            <w:tcW w:w="714" w:type="pct"/>
            <w:shd w:val="clear" w:color="auto" w:fill="7F7F7F"/>
          </w:tcPr>
          <w:p w14:paraId="663FC527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377B5836" w14:textId="3233677A" w:rsidR="00922F29" w:rsidRPr="00FB7E72" w:rsidRDefault="00CC188D" w:rsidP="00FA04BD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 xml:space="preserve">Molly </w:t>
            </w:r>
          </w:p>
        </w:tc>
        <w:tc>
          <w:tcPr>
            <w:tcW w:w="714" w:type="pct"/>
            <w:shd w:val="clear" w:color="auto" w:fill="auto"/>
          </w:tcPr>
          <w:p w14:paraId="11F3F0CD" w14:textId="7D203D1D" w:rsidR="00922F29" w:rsidRPr="00CC188D" w:rsidRDefault="00146BB8" w:rsidP="00B8170B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5669B280" w14:textId="51868D52" w:rsidR="00922F29" w:rsidRPr="00FB7E72" w:rsidRDefault="00AC328D" w:rsidP="00501E5E">
            <w:pPr>
              <w:tabs>
                <w:tab w:val="left" w:pos="589"/>
                <w:tab w:val="center" w:pos="751"/>
              </w:tabs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678" w:type="pct"/>
            <w:shd w:val="clear" w:color="auto" w:fill="auto"/>
          </w:tcPr>
          <w:p w14:paraId="2FF1C406" w14:textId="03608AB6" w:rsidR="00922F29" w:rsidRPr="00FB7E72" w:rsidRDefault="00146BB8" w:rsidP="004F2AB3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68F9E6C1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922F29" w:rsidRPr="00FB7E72" w14:paraId="0940ACCF" w14:textId="77777777" w:rsidTr="002C0688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35489F27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3E0E73CF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3p</w:t>
            </w:r>
          </w:p>
        </w:tc>
        <w:tc>
          <w:tcPr>
            <w:tcW w:w="714" w:type="pct"/>
            <w:shd w:val="clear" w:color="auto" w:fill="7F7F7F"/>
          </w:tcPr>
          <w:p w14:paraId="4B7DA178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2DA84732" w14:textId="4E593796" w:rsidR="00922F29" w:rsidRPr="00CC188D" w:rsidRDefault="001D2D1C" w:rsidP="003F0444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ryan</w:t>
            </w:r>
          </w:p>
        </w:tc>
        <w:tc>
          <w:tcPr>
            <w:tcW w:w="714" w:type="pct"/>
            <w:shd w:val="clear" w:color="auto" w:fill="auto"/>
          </w:tcPr>
          <w:p w14:paraId="2BC01166" w14:textId="58D5809D" w:rsidR="00922F29" w:rsidRPr="00CC188D" w:rsidRDefault="00146BB8" w:rsidP="00FA04BD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02682D6E" w14:textId="2C425311" w:rsidR="00922F29" w:rsidRPr="00FB7E72" w:rsidRDefault="00AC328D" w:rsidP="00501E5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678" w:type="pct"/>
            <w:shd w:val="clear" w:color="auto" w:fill="auto"/>
          </w:tcPr>
          <w:p w14:paraId="71A3915A" w14:textId="29B62662" w:rsidR="00922F29" w:rsidRPr="00FB7E72" w:rsidRDefault="00146BB8" w:rsidP="004F2AB3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2B0C12F9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922F29" w:rsidRPr="00FB7E72" w14:paraId="0D8B3E1E" w14:textId="77777777" w:rsidTr="002342A0">
        <w:trPr>
          <w:trHeight w:val="537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11322638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4BF0DB7B" w14:textId="77777777" w:rsidR="00922F29" w:rsidRPr="00FB7E72" w:rsidRDefault="00922F29" w:rsidP="00922F29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4p</w:t>
            </w:r>
          </w:p>
        </w:tc>
        <w:tc>
          <w:tcPr>
            <w:tcW w:w="714" w:type="pct"/>
            <w:shd w:val="clear" w:color="auto" w:fill="7F7F7F"/>
          </w:tcPr>
          <w:p w14:paraId="7220CCCE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715" w:type="pct"/>
            <w:shd w:val="clear" w:color="auto" w:fill="auto"/>
          </w:tcPr>
          <w:p w14:paraId="6F5DF3D8" w14:textId="39D9AB8C" w:rsidR="00922F29" w:rsidRPr="00CC188D" w:rsidRDefault="001D2D1C" w:rsidP="004962EC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ryan</w:t>
            </w:r>
          </w:p>
        </w:tc>
        <w:tc>
          <w:tcPr>
            <w:tcW w:w="714" w:type="pct"/>
            <w:shd w:val="clear" w:color="auto" w:fill="auto"/>
          </w:tcPr>
          <w:p w14:paraId="02608CCD" w14:textId="11B3E346" w:rsidR="00922F29" w:rsidRPr="00CC188D" w:rsidRDefault="00146BB8" w:rsidP="00DB1A37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4D06342B" w14:textId="683D75CD" w:rsidR="005E145C" w:rsidRPr="00FB7E72" w:rsidRDefault="00AC328D" w:rsidP="005E145C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678" w:type="pct"/>
            <w:tcBorders>
              <w:bottom w:val="single" w:sz="2" w:space="0" w:color="000000"/>
            </w:tcBorders>
            <w:shd w:val="clear" w:color="auto" w:fill="auto"/>
          </w:tcPr>
          <w:p w14:paraId="020C2919" w14:textId="4BEB5544" w:rsidR="00922F29" w:rsidRPr="00FB7E72" w:rsidRDefault="00146BB8" w:rsidP="00DB1A37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27915589" w14:textId="77777777" w:rsidR="00922F29" w:rsidRPr="00FB7E72" w:rsidRDefault="00922F29" w:rsidP="00922F29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B6506E" w:rsidRPr="00FB7E72" w14:paraId="58422241" w14:textId="77777777" w:rsidTr="002C0688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31DACB1C" w14:textId="77777777" w:rsidR="00B6506E" w:rsidRPr="00FB7E72" w:rsidRDefault="00B6506E" w:rsidP="00B6506E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31AEAC37" w14:textId="77777777" w:rsidR="00B6506E" w:rsidRPr="00FB7E72" w:rsidRDefault="00B6506E" w:rsidP="00B6506E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5p</w:t>
            </w:r>
          </w:p>
        </w:tc>
        <w:tc>
          <w:tcPr>
            <w:tcW w:w="714" w:type="pct"/>
            <w:shd w:val="clear" w:color="auto" w:fill="auto"/>
          </w:tcPr>
          <w:p w14:paraId="151198EB" w14:textId="5D25ABE3" w:rsidR="00B6506E" w:rsidRPr="00FB7E72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15" w:type="pct"/>
            <w:shd w:val="clear" w:color="auto" w:fill="auto"/>
          </w:tcPr>
          <w:p w14:paraId="5F24282A" w14:textId="1D115297" w:rsidR="00B6506E" w:rsidRPr="00CC188D" w:rsidRDefault="00C46877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ryan</w:t>
            </w:r>
          </w:p>
        </w:tc>
        <w:tc>
          <w:tcPr>
            <w:tcW w:w="714" w:type="pct"/>
            <w:shd w:val="clear" w:color="auto" w:fill="auto"/>
          </w:tcPr>
          <w:p w14:paraId="0925C753" w14:textId="3D22BEE9" w:rsidR="00B6506E" w:rsidRPr="00CC188D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 w:rsidRPr="00CC188D">
              <w:rPr>
                <w:rFonts w:asciiTheme="minorHAnsi" w:hAnsiTheme="minorHAnsi" w:cstheme="minorHAnsi"/>
                <w:sz w:val="14"/>
                <w:szCs w:val="14"/>
              </w:rPr>
              <w:t>Dimitrios</w:t>
            </w:r>
          </w:p>
        </w:tc>
        <w:tc>
          <w:tcPr>
            <w:tcW w:w="715" w:type="pct"/>
            <w:shd w:val="clear" w:color="auto" w:fill="auto"/>
          </w:tcPr>
          <w:p w14:paraId="095C7C7E" w14:textId="2B5F06DD" w:rsidR="00B6506E" w:rsidRPr="00FB7E72" w:rsidRDefault="00AC328D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678" w:type="pct"/>
            <w:shd w:val="clear" w:color="auto" w:fill="FFFFFF"/>
          </w:tcPr>
          <w:p w14:paraId="3C20B03C" w14:textId="1E32FF7A" w:rsidR="00B6506E" w:rsidRPr="00FB7E72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4D15CC0E" w14:textId="77777777" w:rsidR="00B6506E" w:rsidRPr="00FB7E72" w:rsidRDefault="00B6506E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B6506E" w:rsidRPr="00FB7E72" w14:paraId="3C10796A" w14:textId="77777777" w:rsidTr="002342A0">
        <w:trPr>
          <w:trHeight w:val="600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7C290A66" w14:textId="77777777" w:rsidR="00B6506E" w:rsidRPr="00FB7E72" w:rsidRDefault="00B6506E" w:rsidP="00B6506E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4D80F5BF" w14:textId="77777777" w:rsidR="00B6506E" w:rsidRPr="00FB7E72" w:rsidRDefault="00B6506E" w:rsidP="00B6506E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6p</w:t>
            </w:r>
          </w:p>
        </w:tc>
        <w:tc>
          <w:tcPr>
            <w:tcW w:w="714" w:type="pct"/>
            <w:shd w:val="clear" w:color="auto" w:fill="auto"/>
          </w:tcPr>
          <w:p w14:paraId="6760829E" w14:textId="0555C198" w:rsidR="00B6506E" w:rsidRPr="00FB7E72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15" w:type="pct"/>
            <w:shd w:val="clear" w:color="auto" w:fill="auto"/>
          </w:tcPr>
          <w:p w14:paraId="7C7FC641" w14:textId="3C9A3316" w:rsidR="00B6506E" w:rsidRPr="00CC188D" w:rsidRDefault="00C46877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ryan</w:t>
            </w:r>
          </w:p>
        </w:tc>
        <w:tc>
          <w:tcPr>
            <w:tcW w:w="714" w:type="pct"/>
            <w:shd w:val="clear" w:color="auto" w:fill="auto"/>
          </w:tcPr>
          <w:p w14:paraId="4CE5AA2B" w14:textId="2DC59BB8" w:rsidR="00B6506E" w:rsidRPr="00FB7E72" w:rsidRDefault="00CC188D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715" w:type="pct"/>
            <w:shd w:val="clear" w:color="auto" w:fill="auto"/>
          </w:tcPr>
          <w:p w14:paraId="21BE0585" w14:textId="02F3ED54" w:rsidR="00B6506E" w:rsidRPr="00FB7E72" w:rsidRDefault="00AC328D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678" w:type="pct"/>
            <w:shd w:val="clear" w:color="auto" w:fill="FFFFFF"/>
          </w:tcPr>
          <w:p w14:paraId="11E68740" w14:textId="257FA2C5" w:rsidR="00B6506E" w:rsidRPr="00FB7E72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53DF641C" w14:textId="77777777" w:rsidR="00B6506E" w:rsidRPr="00FB7E72" w:rsidRDefault="00B6506E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B6506E" w:rsidRPr="00FB7E72" w14:paraId="11D1720C" w14:textId="77777777" w:rsidTr="002C0688">
        <w:trPr>
          <w:trHeight w:val="358"/>
        </w:trPr>
        <w:tc>
          <w:tcPr>
            <w:tcW w:w="714" w:type="pct"/>
            <w:tcBorders>
              <w:left w:val="single" w:sz="4" w:space="0" w:color="auto"/>
            </w:tcBorders>
            <w:shd w:val="clear" w:color="auto" w:fill="D9E3EF"/>
            <w:noWrap/>
          </w:tcPr>
          <w:p w14:paraId="5F0E98EB" w14:textId="77777777" w:rsidR="00B6506E" w:rsidRPr="00FB7E72" w:rsidRDefault="00B6506E" w:rsidP="00B6506E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4E0D5F2A" w14:textId="77777777" w:rsidR="00B6506E" w:rsidRPr="00FB7E72" w:rsidRDefault="00B6506E" w:rsidP="00B6506E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7p</w:t>
            </w:r>
          </w:p>
        </w:tc>
        <w:tc>
          <w:tcPr>
            <w:tcW w:w="714" w:type="pct"/>
            <w:shd w:val="clear" w:color="auto" w:fill="auto"/>
          </w:tcPr>
          <w:p w14:paraId="7208A865" w14:textId="45F09AFE" w:rsidR="00B6506E" w:rsidRPr="00FB7E72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15" w:type="pct"/>
            <w:shd w:val="clear" w:color="auto" w:fill="auto"/>
          </w:tcPr>
          <w:p w14:paraId="5131183C" w14:textId="02A6B0BB" w:rsidR="00B6506E" w:rsidRPr="00CC188D" w:rsidRDefault="00C46877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ryan</w:t>
            </w:r>
          </w:p>
        </w:tc>
        <w:tc>
          <w:tcPr>
            <w:tcW w:w="714" w:type="pct"/>
            <w:shd w:val="clear" w:color="auto" w:fill="auto"/>
          </w:tcPr>
          <w:p w14:paraId="637BA537" w14:textId="40BF3920" w:rsidR="00B6506E" w:rsidRPr="00FB7E72" w:rsidRDefault="00CC188D" w:rsidP="00C96A4B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715" w:type="pct"/>
            <w:shd w:val="clear" w:color="auto" w:fill="auto"/>
          </w:tcPr>
          <w:p w14:paraId="197E0CA5" w14:textId="11AE984F" w:rsidR="00B6506E" w:rsidRPr="00FB7E72" w:rsidRDefault="00AC328D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678" w:type="pct"/>
            <w:shd w:val="clear" w:color="auto" w:fill="FFFFFF"/>
          </w:tcPr>
          <w:p w14:paraId="13B7CB5E" w14:textId="2C9422EE" w:rsidR="00B6506E" w:rsidRPr="00FB7E72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right w:val="single" w:sz="4" w:space="0" w:color="auto"/>
            </w:tcBorders>
            <w:shd w:val="clear" w:color="auto" w:fill="7F7F7F"/>
          </w:tcPr>
          <w:p w14:paraId="0D019C2F" w14:textId="77777777" w:rsidR="00B6506E" w:rsidRPr="00FB7E72" w:rsidRDefault="00B6506E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B6506E" w:rsidRPr="00FB7E72" w14:paraId="11D22151" w14:textId="77777777" w:rsidTr="00A923AF">
        <w:trPr>
          <w:trHeight w:val="402"/>
        </w:trPr>
        <w:tc>
          <w:tcPr>
            <w:tcW w:w="714" w:type="pct"/>
            <w:tcBorders>
              <w:left w:val="single" w:sz="4" w:space="0" w:color="auto"/>
              <w:bottom w:val="single" w:sz="4" w:space="0" w:color="auto"/>
            </w:tcBorders>
            <w:shd w:val="clear" w:color="auto" w:fill="D9E3EF"/>
            <w:noWrap/>
          </w:tcPr>
          <w:p w14:paraId="2B10E7F7" w14:textId="77777777" w:rsidR="00B6506E" w:rsidRPr="00FB7E72" w:rsidRDefault="00B6506E" w:rsidP="00B6506E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</w:p>
          <w:p w14:paraId="429FABA6" w14:textId="77777777" w:rsidR="00B6506E" w:rsidRPr="00FB7E72" w:rsidRDefault="00B6506E" w:rsidP="00B6506E">
            <w:pPr>
              <w:pStyle w:val="Label"/>
              <w:rPr>
                <w:rFonts w:asciiTheme="minorHAnsi" w:hAnsiTheme="minorHAnsi" w:cstheme="minorHAnsi"/>
                <w:sz w:val="14"/>
                <w:szCs w:val="14"/>
              </w:rPr>
            </w:pPr>
            <w:r w:rsidRPr="00FB7E72">
              <w:rPr>
                <w:rFonts w:asciiTheme="minorHAnsi" w:hAnsiTheme="minorHAnsi" w:cstheme="minorHAnsi"/>
                <w:sz w:val="14"/>
                <w:szCs w:val="14"/>
              </w:rPr>
              <w:t>8p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</w:tcPr>
          <w:p w14:paraId="0288CCA2" w14:textId="3A76D3A5" w:rsidR="00B6506E" w:rsidRPr="00FB7E72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D</w:t>
            </w:r>
            <w:r>
              <w:rPr>
                <w:sz w:val="14"/>
                <w:szCs w:val="14"/>
              </w:rPr>
              <w:t>imitrios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</w:tcPr>
          <w:p w14:paraId="551F27B6" w14:textId="4FD6B253" w:rsidR="00B6506E" w:rsidRPr="00CC188D" w:rsidRDefault="00C46877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Bryan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auto"/>
          </w:tcPr>
          <w:p w14:paraId="27434830" w14:textId="400DDCE2" w:rsidR="00B6506E" w:rsidRPr="00FB7E72" w:rsidRDefault="00CC188D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auto"/>
          </w:tcPr>
          <w:p w14:paraId="5B352676" w14:textId="34EEBCBC" w:rsidR="00B6506E" w:rsidRPr="00FB7E72" w:rsidRDefault="00AC328D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olly</w:t>
            </w:r>
          </w:p>
        </w:tc>
        <w:tc>
          <w:tcPr>
            <w:tcW w:w="678" w:type="pct"/>
            <w:tcBorders>
              <w:bottom w:val="single" w:sz="4" w:space="0" w:color="auto"/>
            </w:tcBorders>
            <w:shd w:val="clear" w:color="auto" w:fill="FFFFFF"/>
          </w:tcPr>
          <w:p w14:paraId="21117295" w14:textId="4A0CC340" w:rsidR="00B6506E" w:rsidRPr="00FB7E72" w:rsidRDefault="00146BB8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Marianne</w:t>
            </w:r>
          </w:p>
        </w:tc>
        <w:tc>
          <w:tcPr>
            <w:tcW w:w="750" w:type="pct"/>
            <w:tcBorders>
              <w:bottom w:val="single" w:sz="4" w:space="0" w:color="auto"/>
              <w:right w:val="single" w:sz="4" w:space="0" w:color="auto"/>
            </w:tcBorders>
            <w:shd w:val="clear" w:color="auto" w:fill="7F7F7F"/>
          </w:tcPr>
          <w:p w14:paraId="35657F51" w14:textId="77777777" w:rsidR="00B6506E" w:rsidRPr="00FB7E72" w:rsidRDefault="00B6506E" w:rsidP="00B6506E">
            <w:pPr>
              <w:jc w:val="center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</w:tbl>
    <w:p w14:paraId="6437E0BB" w14:textId="77777777" w:rsidR="00C96A4B" w:rsidRPr="00FB7E72" w:rsidRDefault="00C96A4B" w:rsidP="003F2218">
      <w:pPr>
        <w:tabs>
          <w:tab w:val="left" w:pos="3780"/>
        </w:tabs>
        <w:rPr>
          <w:rFonts w:asciiTheme="minorHAnsi" w:hAnsiTheme="minorHAnsi" w:cstheme="minorHAnsi"/>
          <w:szCs w:val="20"/>
        </w:rPr>
      </w:pPr>
    </w:p>
    <w:sectPr w:rsidR="00C96A4B" w:rsidRPr="00FB7E72" w:rsidSect="005351FD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A3BA3" w14:textId="77777777" w:rsidR="006B70E1" w:rsidRDefault="006B70E1" w:rsidP="00903BE5">
      <w:r>
        <w:separator/>
      </w:r>
    </w:p>
  </w:endnote>
  <w:endnote w:type="continuationSeparator" w:id="0">
    <w:p w14:paraId="1CE01636" w14:textId="77777777" w:rsidR="006B70E1" w:rsidRDefault="006B70E1" w:rsidP="00903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35048" w14:textId="77777777" w:rsidR="006B70E1" w:rsidRDefault="006B70E1" w:rsidP="00903BE5">
      <w:r>
        <w:separator/>
      </w:r>
    </w:p>
  </w:footnote>
  <w:footnote w:type="continuationSeparator" w:id="0">
    <w:p w14:paraId="136E8CBA" w14:textId="77777777" w:rsidR="006B70E1" w:rsidRDefault="006B70E1" w:rsidP="00903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E842AB"/>
    <w:multiLevelType w:val="hybridMultilevel"/>
    <w:tmpl w:val="4AE45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75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srQ0s7QwMzYztzRX0lEKTi0uzszPAykwNKwFAH+mCNYtAAAA"/>
  </w:docVars>
  <w:rsids>
    <w:rsidRoot w:val="002C0977"/>
    <w:rsid w:val="00012BF5"/>
    <w:rsid w:val="00020793"/>
    <w:rsid w:val="00021F9A"/>
    <w:rsid w:val="00027E6A"/>
    <w:rsid w:val="00031425"/>
    <w:rsid w:val="00031815"/>
    <w:rsid w:val="00031E61"/>
    <w:rsid w:val="00035E14"/>
    <w:rsid w:val="000469A5"/>
    <w:rsid w:val="00047CF6"/>
    <w:rsid w:val="000500C7"/>
    <w:rsid w:val="000553D1"/>
    <w:rsid w:val="00056144"/>
    <w:rsid w:val="000629E9"/>
    <w:rsid w:val="00064C65"/>
    <w:rsid w:val="000666FA"/>
    <w:rsid w:val="0006725F"/>
    <w:rsid w:val="000717D2"/>
    <w:rsid w:val="00073F46"/>
    <w:rsid w:val="00074F11"/>
    <w:rsid w:val="00076CD2"/>
    <w:rsid w:val="00077CD7"/>
    <w:rsid w:val="00082356"/>
    <w:rsid w:val="0008313F"/>
    <w:rsid w:val="00083367"/>
    <w:rsid w:val="00085E2D"/>
    <w:rsid w:val="00086CCC"/>
    <w:rsid w:val="00095869"/>
    <w:rsid w:val="000A4537"/>
    <w:rsid w:val="000B19A3"/>
    <w:rsid w:val="000B5CAD"/>
    <w:rsid w:val="000B7606"/>
    <w:rsid w:val="000C040C"/>
    <w:rsid w:val="000C4BF1"/>
    <w:rsid w:val="000C631D"/>
    <w:rsid w:val="000E4376"/>
    <w:rsid w:val="000E4552"/>
    <w:rsid w:val="000E5109"/>
    <w:rsid w:val="000F0433"/>
    <w:rsid w:val="000F2FB0"/>
    <w:rsid w:val="000F4FA1"/>
    <w:rsid w:val="000F5B70"/>
    <w:rsid w:val="000F717D"/>
    <w:rsid w:val="0010412E"/>
    <w:rsid w:val="00107ACE"/>
    <w:rsid w:val="00113DFF"/>
    <w:rsid w:val="00115897"/>
    <w:rsid w:val="00122EF3"/>
    <w:rsid w:val="001303C7"/>
    <w:rsid w:val="001304D4"/>
    <w:rsid w:val="00130BEA"/>
    <w:rsid w:val="00131325"/>
    <w:rsid w:val="00133C85"/>
    <w:rsid w:val="00144B72"/>
    <w:rsid w:val="00146BB8"/>
    <w:rsid w:val="00146F52"/>
    <w:rsid w:val="0014765A"/>
    <w:rsid w:val="00147A1D"/>
    <w:rsid w:val="00152C1B"/>
    <w:rsid w:val="0015376D"/>
    <w:rsid w:val="001544DC"/>
    <w:rsid w:val="001550C9"/>
    <w:rsid w:val="00156240"/>
    <w:rsid w:val="00160503"/>
    <w:rsid w:val="00161BF1"/>
    <w:rsid w:val="00161C7B"/>
    <w:rsid w:val="001630AB"/>
    <w:rsid w:val="0016456A"/>
    <w:rsid w:val="00170450"/>
    <w:rsid w:val="0017510E"/>
    <w:rsid w:val="0017616B"/>
    <w:rsid w:val="001831CE"/>
    <w:rsid w:val="00187F24"/>
    <w:rsid w:val="00195050"/>
    <w:rsid w:val="00196C9D"/>
    <w:rsid w:val="00197563"/>
    <w:rsid w:val="00197705"/>
    <w:rsid w:val="001A2F7D"/>
    <w:rsid w:val="001B1B9E"/>
    <w:rsid w:val="001B3363"/>
    <w:rsid w:val="001B4937"/>
    <w:rsid w:val="001C60BC"/>
    <w:rsid w:val="001D1363"/>
    <w:rsid w:val="001D2D1C"/>
    <w:rsid w:val="001D4501"/>
    <w:rsid w:val="001D4D4C"/>
    <w:rsid w:val="001D6F4D"/>
    <w:rsid w:val="001E604B"/>
    <w:rsid w:val="001E640E"/>
    <w:rsid w:val="001E6831"/>
    <w:rsid w:val="001E6D5F"/>
    <w:rsid w:val="001E7A34"/>
    <w:rsid w:val="001F10A0"/>
    <w:rsid w:val="001F1AAB"/>
    <w:rsid w:val="001F3A96"/>
    <w:rsid w:val="001F6780"/>
    <w:rsid w:val="002011F6"/>
    <w:rsid w:val="002053C5"/>
    <w:rsid w:val="002115FC"/>
    <w:rsid w:val="00212126"/>
    <w:rsid w:val="00212BEA"/>
    <w:rsid w:val="00214363"/>
    <w:rsid w:val="0022119A"/>
    <w:rsid w:val="00221BA9"/>
    <w:rsid w:val="00222ED4"/>
    <w:rsid w:val="002235DE"/>
    <w:rsid w:val="002248FD"/>
    <w:rsid w:val="00230E7F"/>
    <w:rsid w:val="002335FF"/>
    <w:rsid w:val="002342A0"/>
    <w:rsid w:val="00234D18"/>
    <w:rsid w:val="002368E8"/>
    <w:rsid w:val="00243B7A"/>
    <w:rsid w:val="002453B0"/>
    <w:rsid w:val="00246BB6"/>
    <w:rsid w:val="00253169"/>
    <w:rsid w:val="002604B3"/>
    <w:rsid w:val="00262089"/>
    <w:rsid w:val="00262128"/>
    <w:rsid w:val="0026220A"/>
    <w:rsid w:val="00262AA5"/>
    <w:rsid w:val="00266982"/>
    <w:rsid w:val="002712C6"/>
    <w:rsid w:val="00272A51"/>
    <w:rsid w:val="0027481D"/>
    <w:rsid w:val="00275A96"/>
    <w:rsid w:val="00275E83"/>
    <w:rsid w:val="0027778A"/>
    <w:rsid w:val="00282721"/>
    <w:rsid w:val="00283B18"/>
    <w:rsid w:val="002877E4"/>
    <w:rsid w:val="00291508"/>
    <w:rsid w:val="00292074"/>
    <w:rsid w:val="002933BC"/>
    <w:rsid w:val="00294CE5"/>
    <w:rsid w:val="00296FFC"/>
    <w:rsid w:val="002A1B4E"/>
    <w:rsid w:val="002A7A7D"/>
    <w:rsid w:val="002B1A50"/>
    <w:rsid w:val="002B352C"/>
    <w:rsid w:val="002B35AA"/>
    <w:rsid w:val="002B7517"/>
    <w:rsid w:val="002C02F5"/>
    <w:rsid w:val="002C0688"/>
    <w:rsid w:val="002C0977"/>
    <w:rsid w:val="002C1D2E"/>
    <w:rsid w:val="002D0581"/>
    <w:rsid w:val="002D314B"/>
    <w:rsid w:val="002D5EB0"/>
    <w:rsid w:val="002D6296"/>
    <w:rsid w:val="002E29FC"/>
    <w:rsid w:val="002E5A0A"/>
    <w:rsid w:val="002F546A"/>
    <w:rsid w:val="002F64FF"/>
    <w:rsid w:val="002F7C73"/>
    <w:rsid w:val="002F7F64"/>
    <w:rsid w:val="003052B0"/>
    <w:rsid w:val="00307999"/>
    <w:rsid w:val="00312103"/>
    <w:rsid w:val="003136A8"/>
    <w:rsid w:val="003141FF"/>
    <w:rsid w:val="0031608A"/>
    <w:rsid w:val="003233FB"/>
    <w:rsid w:val="003268E9"/>
    <w:rsid w:val="003326EF"/>
    <w:rsid w:val="00332FAB"/>
    <w:rsid w:val="003372E2"/>
    <w:rsid w:val="00343D47"/>
    <w:rsid w:val="00344300"/>
    <w:rsid w:val="00347DA9"/>
    <w:rsid w:val="00352F14"/>
    <w:rsid w:val="0035369A"/>
    <w:rsid w:val="0035633F"/>
    <w:rsid w:val="00360813"/>
    <w:rsid w:val="0036179B"/>
    <w:rsid w:val="003679C7"/>
    <w:rsid w:val="0037045D"/>
    <w:rsid w:val="003733F5"/>
    <w:rsid w:val="00376908"/>
    <w:rsid w:val="0038115D"/>
    <w:rsid w:val="003837FD"/>
    <w:rsid w:val="003841E7"/>
    <w:rsid w:val="0039176B"/>
    <w:rsid w:val="00392168"/>
    <w:rsid w:val="00392241"/>
    <w:rsid w:val="003A0E46"/>
    <w:rsid w:val="003A1D41"/>
    <w:rsid w:val="003A29DA"/>
    <w:rsid w:val="003A31A8"/>
    <w:rsid w:val="003A4EEA"/>
    <w:rsid w:val="003A5270"/>
    <w:rsid w:val="003A5FBD"/>
    <w:rsid w:val="003A7078"/>
    <w:rsid w:val="003A7754"/>
    <w:rsid w:val="003B1E96"/>
    <w:rsid w:val="003B2175"/>
    <w:rsid w:val="003B3894"/>
    <w:rsid w:val="003B45E2"/>
    <w:rsid w:val="003B7FDF"/>
    <w:rsid w:val="003C01E3"/>
    <w:rsid w:val="003C1291"/>
    <w:rsid w:val="003C1B63"/>
    <w:rsid w:val="003C204B"/>
    <w:rsid w:val="003C2E0C"/>
    <w:rsid w:val="003C3401"/>
    <w:rsid w:val="003C7835"/>
    <w:rsid w:val="003D071C"/>
    <w:rsid w:val="003D1678"/>
    <w:rsid w:val="003D3AFE"/>
    <w:rsid w:val="003D5573"/>
    <w:rsid w:val="003E2AD6"/>
    <w:rsid w:val="003E3C1F"/>
    <w:rsid w:val="003E6511"/>
    <w:rsid w:val="003E716F"/>
    <w:rsid w:val="003F0444"/>
    <w:rsid w:val="003F2218"/>
    <w:rsid w:val="003F3FB4"/>
    <w:rsid w:val="003F6AA5"/>
    <w:rsid w:val="00400F40"/>
    <w:rsid w:val="00404ECF"/>
    <w:rsid w:val="00405B02"/>
    <w:rsid w:val="00406AF1"/>
    <w:rsid w:val="0041057C"/>
    <w:rsid w:val="0041119A"/>
    <w:rsid w:val="00414F3F"/>
    <w:rsid w:val="00415010"/>
    <w:rsid w:val="004171EB"/>
    <w:rsid w:val="0042295C"/>
    <w:rsid w:val="0042375B"/>
    <w:rsid w:val="004327D7"/>
    <w:rsid w:val="004360F0"/>
    <w:rsid w:val="00436118"/>
    <w:rsid w:val="0043794A"/>
    <w:rsid w:val="00447240"/>
    <w:rsid w:val="00447F8E"/>
    <w:rsid w:val="004517CF"/>
    <w:rsid w:val="00453972"/>
    <w:rsid w:val="004552BC"/>
    <w:rsid w:val="00463090"/>
    <w:rsid w:val="0047102B"/>
    <w:rsid w:val="00472AF0"/>
    <w:rsid w:val="004768E9"/>
    <w:rsid w:val="0048694E"/>
    <w:rsid w:val="00487229"/>
    <w:rsid w:val="00490045"/>
    <w:rsid w:val="00490D9B"/>
    <w:rsid w:val="00492DE9"/>
    <w:rsid w:val="0049370A"/>
    <w:rsid w:val="00493C78"/>
    <w:rsid w:val="004962EC"/>
    <w:rsid w:val="00497BF6"/>
    <w:rsid w:val="004A2063"/>
    <w:rsid w:val="004A29F8"/>
    <w:rsid w:val="004A4C6B"/>
    <w:rsid w:val="004A72AB"/>
    <w:rsid w:val="004B25BE"/>
    <w:rsid w:val="004B2CD8"/>
    <w:rsid w:val="004B50A0"/>
    <w:rsid w:val="004C22E8"/>
    <w:rsid w:val="004C3B67"/>
    <w:rsid w:val="004D34AA"/>
    <w:rsid w:val="004D501D"/>
    <w:rsid w:val="004D5D78"/>
    <w:rsid w:val="004E2A53"/>
    <w:rsid w:val="004F16FB"/>
    <w:rsid w:val="004F2AB3"/>
    <w:rsid w:val="004F2BDB"/>
    <w:rsid w:val="00500365"/>
    <w:rsid w:val="00501E5E"/>
    <w:rsid w:val="005064EB"/>
    <w:rsid w:val="00513EDB"/>
    <w:rsid w:val="0051507E"/>
    <w:rsid w:val="00521794"/>
    <w:rsid w:val="005226EC"/>
    <w:rsid w:val="005331AA"/>
    <w:rsid w:val="00533B3B"/>
    <w:rsid w:val="0053409E"/>
    <w:rsid w:val="00534F8D"/>
    <w:rsid w:val="005351FD"/>
    <w:rsid w:val="0054125E"/>
    <w:rsid w:val="005430FF"/>
    <w:rsid w:val="00544486"/>
    <w:rsid w:val="005461D2"/>
    <w:rsid w:val="00546BBF"/>
    <w:rsid w:val="00546C2C"/>
    <w:rsid w:val="00551376"/>
    <w:rsid w:val="005616B7"/>
    <w:rsid w:val="005666A7"/>
    <w:rsid w:val="0057236A"/>
    <w:rsid w:val="0057290B"/>
    <w:rsid w:val="00581E74"/>
    <w:rsid w:val="005849F6"/>
    <w:rsid w:val="005A1E73"/>
    <w:rsid w:val="005A20E8"/>
    <w:rsid w:val="005A4EAD"/>
    <w:rsid w:val="005A5269"/>
    <w:rsid w:val="005B11FE"/>
    <w:rsid w:val="005B2119"/>
    <w:rsid w:val="005B69D6"/>
    <w:rsid w:val="005B7199"/>
    <w:rsid w:val="005C087E"/>
    <w:rsid w:val="005C0F89"/>
    <w:rsid w:val="005C3262"/>
    <w:rsid w:val="005C5ABD"/>
    <w:rsid w:val="005C68F0"/>
    <w:rsid w:val="005C6C5F"/>
    <w:rsid w:val="005D50EB"/>
    <w:rsid w:val="005E1180"/>
    <w:rsid w:val="005E145C"/>
    <w:rsid w:val="005F14FE"/>
    <w:rsid w:val="005F1C5F"/>
    <w:rsid w:val="005F5A63"/>
    <w:rsid w:val="005F721D"/>
    <w:rsid w:val="00601AAD"/>
    <w:rsid w:val="00607174"/>
    <w:rsid w:val="006105B2"/>
    <w:rsid w:val="00614A66"/>
    <w:rsid w:val="00614A6B"/>
    <w:rsid w:val="0062139B"/>
    <w:rsid w:val="00622213"/>
    <w:rsid w:val="0062277E"/>
    <w:rsid w:val="00622C2C"/>
    <w:rsid w:val="00626E8B"/>
    <w:rsid w:val="006310F7"/>
    <w:rsid w:val="006319FA"/>
    <w:rsid w:val="00632089"/>
    <w:rsid w:val="0063384C"/>
    <w:rsid w:val="00633FDB"/>
    <w:rsid w:val="006342C8"/>
    <w:rsid w:val="0064335A"/>
    <w:rsid w:val="00646316"/>
    <w:rsid w:val="00646FAE"/>
    <w:rsid w:val="00647BBC"/>
    <w:rsid w:val="00650CDF"/>
    <w:rsid w:val="0065136F"/>
    <w:rsid w:val="00652074"/>
    <w:rsid w:val="006547BE"/>
    <w:rsid w:val="00656E54"/>
    <w:rsid w:val="00663586"/>
    <w:rsid w:val="00663B86"/>
    <w:rsid w:val="00670D1E"/>
    <w:rsid w:val="0067167F"/>
    <w:rsid w:val="0068157E"/>
    <w:rsid w:val="00684126"/>
    <w:rsid w:val="00686693"/>
    <w:rsid w:val="00690E5B"/>
    <w:rsid w:val="0069121C"/>
    <w:rsid w:val="0069329D"/>
    <w:rsid w:val="00697B7F"/>
    <w:rsid w:val="006A158C"/>
    <w:rsid w:val="006A5D4F"/>
    <w:rsid w:val="006A626E"/>
    <w:rsid w:val="006A64A5"/>
    <w:rsid w:val="006A7359"/>
    <w:rsid w:val="006B1C5E"/>
    <w:rsid w:val="006B4CE1"/>
    <w:rsid w:val="006B70E1"/>
    <w:rsid w:val="006C0C7B"/>
    <w:rsid w:val="006C3720"/>
    <w:rsid w:val="006C4896"/>
    <w:rsid w:val="006C509D"/>
    <w:rsid w:val="006D113A"/>
    <w:rsid w:val="006D38AB"/>
    <w:rsid w:val="006D4A6C"/>
    <w:rsid w:val="006E04FC"/>
    <w:rsid w:val="006E2154"/>
    <w:rsid w:val="006E299B"/>
    <w:rsid w:val="006F2B32"/>
    <w:rsid w:val="006F3325"/>
    <w:rsid w:val="006F4399"/>
    <w:rsid w:val="006F646A"/>
    <w:rsid w:val="006F7C4D"/>
    <w:rsid w:val="00702328"/>
    <w:rsid w:val="00702911"/>
    <w:rsid w:val="007043A3"/>
    <w:rsid w:val="007044DC"/>
    <w:rsid w:val="0070635E"/>
    <w:rsid w:val="00712863"/>
    <w:rsid w:val="00716E6F"/>
    <w:rsid w:val="00722332"/>
    <w:rsid w:val="0072427E"/>
    <w:rsid w:val="00724F6D"/>
    <w:rsid w:val="00725388"/>
    <w:rsid w:val="00727DB8"/>
    <w:rsid w:val="007320F8"/>
    <w:rsid w:val="00732F83"/>
    <w:rsid w:val="00735265"/>
    <w:rsid w:val="00740D44"/>
    <w:rsid w:val="007420EB"/>
    <w:rsid w:val="00742469"/>
    <w:rsid w:val="007431D8"/>
    <w:rsid w:val="00744997"/>
    <w:rsid w:val="007464DC"/>
    <w:rsid w:val="00747032"/>
    <w:rsid w:val="0075491D"/>
    <w:rsid w:val="00755783"/>
    <w:rsid w:val="00756CFD"/>
    <w:rsid w:val="0076005F"/>
    <w:rsid w:val="007612C9"/>
    <w:rsid w:val="0076176E"/>
    <w:rsid w:val="00765660"/>
    <w:rsid w:val="00772D3A"/>
    <w:rsid w:val="00773B8F"/>
    <w:rsid w:val="00776C01"/>
    <w:rsid w:val="00777574"/>
    <w:rsid w:val="00777595"/>
    <w:rsid w:val="00777B8C"/>
    <w:rsid w:val="007833ED"/>
    <w:rsid w:val="00785DF2"/>
    <w:rsid w:val="007909A2"/>
    <w:rsid w:val="00795043"/>
    <w:rsid w:val="007958F9"/>
    <w:rsid w:val="007A0B62"/>
    <w:rsid w:val="007A3AAC"/>
    <w:rsid w:val="007A3ED6"/>
    <w:rsid w:val="007A7068"/>
    <w:rsid w:val="007B034D"/>
    <w:rsid w:val="007B0CC2"/>
    <w:rsid w:val="007B2A0A"/>
    <w:rsid w:val="007B5DB1"/>
    <w:rsid w:val="007B6D3F"/>
    <w:rsid w:val="007C3765"/>
    <w:rsid w:val="007D296A"/>
    <w:rsid w:val="007D7E01"/>
    <w:rsid w:val="007E1525"/>
    <w:rsid w:val="007E1CF3"/>
    <w:rsid w:val="007E7D7F"/>
    <w:rsid w:val="007F1152"/>
    <w:rsid w:val="007F33DB"/>
    <w:rsid w:val="007F5012"/>
    <w:rsid w:val="007F5A5E"/>
    <w:rsid w:val="008038C7"/>
    <w:rsid w:val="00807D17"/>
    <w:rsid w:val="0081189D"/>
    <w:rsid w:val="00815829"/>
    <w:rsid w:val="0082029B"/>
    <w:rsid w:val="008230FC"/>
    <w:rsid w:val="008271D6"/>
    <w:rsid w:val="0083001F"/>
    <w:rsid w:val="00830CDA"/>
    <w:rsid w:val="00833B4E"/>
    <w:rsid w:val="00834591"/>
    <w:rsid w:val="008347B6"/>
    <w:rsid w:val="00834D60"/>
    <w:rsid w:val="00841435"/>
    <w:rsid w:val="00841FC6"/>
    <w:rsid w:val="00845B3A"/>
    <w:rsid w:val="00845C6D"/>
    <w:rsid w:val="00851104"/>
    <w:rsid w:val="0085242C"/>
    <w:rsid w:val="00852A06"/>
    <w:rsid w:val="00854FD1"/>
    <w:rsid w:val="00855863"/>
    <w:rsid w:val="00855996"/>
    <w:rsid w:val="00860447"/>
    <w:rsid w:val="0086396B"/>
    <w:rsid w:val="00863D80"/>
    <w:rsid w:val="008641EF"/>
    <w:rsid w:val="0086706D"/>
    <w:rsid w:val="008749E0"/>
    <w:rsid w:val="008810B1"/>
    <w:rsid w:val="008826C9"/>
    <w:rsid w:val="008853A1"/>
    <w:rsid w:val="00886EA2"/>
    <w:rsid w:val="008913AE"/>
    <w:rsid w:val="008A4EC0"/>
    <w:rsid w:val="008B1694"/>
    <w:rsid w:val="008B1C5E"/>
    <w:rsid w:val="008B3341"/>
    <w:rsid w:val="008B6AFD"/>
    <w:rsid w:val="008C045C"/>
    <w:rsid w:val="008C1A6D"/>
    <w:rsid w:val="008C3E0C"/>
    <w:rsid w:val="008C4877"/>
    <w:rsid w:val="008C4C5E"/>
    <w:rsid w:val="008C5E91"/>
    <w:rsid w:val="008C6BF9"/>
    <w:rsid w:val="008D06CC"/>
    <w:rsid w:val="008D1183"/>
    <w:rsid w:val="008D2FB8"/>
    <w:rsid w:val="008E022F"/>
    <w:rsid w:val="008E22C4"/>
    <w:rsid w:val="008E294F"/>
    <w:rsid w:val="008E74E0"/>
    <w:rsid w:val="008F484F"/>
    <w:rsid w:val="008F517F"/>
    <w:rsid w:val="008F796E"/>
    <w:rsid w:val="00900AC6"/>
    <w:rsid w:val="00901E3F"/>
    <w:rsid w:val="00903415"/>
    <w:rsid w:val="00903A73"/>
    <w:rsid w:val="00903BE5"/>
    <w:rsid w:val="0090506C"/>
    <w:rsid w:val="00920AAD"/>
    <w:rsid w:val="00922F29"/>
    <w:rsid w:val="00925B8A"/>
    <w:rsid w:val="009279B0"/>
    <w:rsid w:val="00931073"/>
    <w:rsid w:val="00940394"/>
    <w:rsid w:val="009403CA"/>
    <w:rsid w:val="00941EB7"/>
    <w:rsid w:val="00945380"/>
    <w:rsid w:val="0094568C"/>
    <w:rsid w:val="009458E9"/>
    <w:rsid w:val="00957A33"/>
    <w:rsid w:val="00961387"/>
    <w:rsid w:val="00962EAF"/>
    <w:rsid w:val="00963CB7"/>
    <w:rsid w:val="009677F2"/>
    <w:rsid w:val="00977452"/>
    <w:rsid w:val="00983EB1"/>
    <w:rsid w:val="00984C32"/>
    <w:rsid w:val="009853E6"/>
    <w:rsid w:val="00986776"/>
    <w:rsid w:val="009909E7"/>
    <w:rsid w:val="00992D25"/>
    <w:rsid w:val="009959AF"/>
    <w:rsid w:val="00995E52"/>
    <w:rsid w:val="00995F56"/>
    <w:rsid w:val="009A16E4"/>
    <w:rsid w:val="009A1742"/>
    <w:rsid w:val="009A267E"/>
    <w:rsid w:val="009A747A"/>
    <w:rsid w:val="009B43B0"/>
    <w:rsid w:val="009B705C"/>
    <w:rsid w:val="009C036E"/>
    <w:rsid w:val="009C1162"/>
    <w:rsid w:val="009C16D7"/>
    <w:rsid w:val="009C28C5"/>
    <w:rsid w:val="009C53D5"/>
    <w:rsid w:val="009C6AAE"/>
    <w:rsid w:val="009D18A7"/>
    <w:rsid w:val="009D5FCF"/>
    <w:rsid w:val="009E0838"/>
    <w:rsid w:val="009E20C0"/>
    <w:rsid w:val="009E29F1"/>
    <w:rsid w:val="009E4368"/>
    <w:rsid w:val="009E6F56"/>
    <w:rsid w:val="009F0593"/>
    <w:rsid w:val="009F10A8"/>
    <w:rsid w:val="009F4CD7"/>
    <w:rsid w:val="009F5ACF"/>
    <w:rsid w:val="00A038BA"/>
    <w:rsid w:val="00A05700"/>
    <w:rsid w:val="00A123AF"/>
    <w:rsid w:val="00A12A97"/>
    <w:rsid w:val="00A15549"/>
    <w:rsid w:val="00A162BA"/>
    <w:rsid w:val="00A16F4A"/>
    <w:rsid w:val="00A22B7A"/>
    <w:rsid w:val="00A23AAE"/>
    <w:rsid w:val="00A2713B"/>
    <w:rsid w:val="00A27584"/>
    <w:rsid w:val="00A30B4E"/>
    <w:rsid w:val="00A316FF"/>
    <w:rsid w:val="00A3529B"/>
    <w:rsid w:val="00A40C99"/>
    <w:rsid w:val="00A4383C"/>
    <w:rsid w:val="00A501FA"/>
    <w:rsid w:val="00A535AE"/>
    <w:rsid w:val="00A56DBF"/>
    <w:rsid w:val="00A65D10"/>
    <w:rsid w:val="00A66B23"/>
    <w:rsid w:val="00A67EDE"/>
    <w:rsid w:val="00A73DF4"/>
    <w:rsid w:val="00A74640"/>
    <w:rsid w:val="00A74E31"/>
    <w:rsid w:val="00A750FB"/>
    <w:rsid w:val="00A75C96"/>
    <w:rsid w:val="00A7641D"/>
    <w:rsid w:val="00A8067C"/>
    <w:rsid w:val="00A80AEE"/>
    <w:rsid w:val="00A8542C"/>
    <w:rsid w:val="00A8595A"/>
    <w:rsid w:val="00A86440"/>
    <w:rsid w:val="00A90DFF"/>
    <w:rsid w:val="00A923AF"/>
    <w:rsid w:val="00A92B21"/>
    <w:rsid w:val="00AA1054"/>
    <w:rsid w:val="00AA2B76"/>
    <w:rsid w:val="00AA5C95"/>
    <w:rsid w:val="00AA73F4"/>
    <w:rsid w:val="00AB0B05"/>
    <w:rsid w:val="00AB0D71"/>
    <w:rsid w:val="00AB3858"/>
    <w:rsid w:val="00AB538F"/>
    <w:rsid w:val="00AB5A0B"/>
    <w:rsid w:val="00AC0430"/>
    <w:rsid w:val="00AC1A89"/>
    <w:rsid w:val="00AC328D"/>
    <w:rsid w:val="00AC4121"/>
    <w:rsid w:val="00AD049E"/>
    <w:rsid w:val="00AD121F"/>
    <w:rsid w:val="00AD242B"/>
    <w:rsid w:val="00AD6521"/>
    <w:rsid w:val="00AE34CC"/>
    <w:rsid w:val="00AF2109"/>
    <w:rsid w:val="00AF236A"/>
    <w:rsid w:val="00AF2BCF"/>
    <w:rsid w:val="00AF6BE7"/>
    <w:rsid w:val="00B04A05"/>
    <w:rsid w:val="00B071FC"/>
    <w:rsid w:val="00B1273A"/>
    <w:rsid w:val="00B15119"/>
    <w:rsid w:val="00B15E42"/>
    <w:rsid w:val="00B17C07"/>
    <w:rsid w:val="00B17E21"/>
    <w:rsid w:val="00B3066C"/>
    <w:rsid w:val="00B36675"/>
    <w:rsid w:val="00B41EB0"/>
    <w:rsid w:val="00B4278C"/>
    <w:rsid w:val="00B43A1C"/>
    <w:rsid w:val="00B45F73"/>
    <w:rsid w:val="00B47CBA"/>
    <w:rsid w:val="00B52F67"/>
    <w:rsid w:val="00B52F9E"/>
    <w:rsid w:val="00B56311"/>
    <w:rsid w:val="00B6506E"/>
    <w:rsid w:val="00B6523B"/>
    <w:rsid w:val="00B665D6"/>
    <w:rsid w:val="00B66BE3"/>
    <w:rsid w:val="00B66C4B"/>
    <w:rsid w:val="00B66E54"/>
    <w:rsid w:val="00B70BD8"/>
    <w:rsid w:val="00B711E1"/>
    <w:rsid w:val="00B727D5"/>
    <w:rsid w:val="00B76B10"/>
    <w:rsid w:val="00B80C36"/>
    <w:rsid w:val="00B811B6"/>
    <w:rsid w:val="00B8170B"/>
    <w:rsid w:val="00B82A2A"/>
    <w:rsid w:val="00B83463"/>
    <w:rsid w:val="00B8377C"/>
    <w:rsid w:val="00B85176"/>
    <w:rsid w:val="00B87E32"/>
    <w:rsid w:val="00B924DE"/>
    <w:rsid w:val="00B93065"/>
    <w:rsid w:val="00BA1AA1"/>
    <w:rsid w:val="00BA2CFD"/>
    <w:rsid w:val="00BA3AAA"/>
    <w:rsid w:val="00BB0576"/>
    <w:rsid w:val="00BB346B"/>
    <w:rsid w:val="00BB639F"/>
    <w:rsid w:val="00BB71E4"/>
    <w:rsid w:val="00BC4C7F"/>
    <w:rsid w:val="00BD0CD4"/>
    <w:rsid w:val="00BD181A"/>
    <w:rsid w:val="00BD1F77"/>
    <w:rsid w:val="00BD440C"/>
    <w:rsid w:val="00BD4DD6"/>
    <w:rsid w:val="00BD6195"/>
    <w:rsid w:val="00BE53C9"/>
    <w:rsid w:val="00BF0672"/>
    <w:rsid w:val="00BF06F0"/>
    <w:rsid w:val="00BF744F"/>
    <w:rsid w:val="00BF7626"/>
    <w:rsid w:val="00BF7B77"/>
    <w:rsid w:val="00C02570"/>
    <w:rsid w:val="00C06D65"/>
    <w:rsid w:val="00C07EED"/>
    <w:rsid w:val="00C10456"/>
    <w:rsid w:val="00C166F4"/>
    <w:rsid w:val="00C21096"/>
    <w:rsid w:val="00C26B14"/>
    <w:rsid w:val="00C30F0B"/>
    <w:rsid w:val="00C32C34"/>
    <w:rsid w:val="00C32D89"/>
    <w:rsid w:val="00C33B1D"/>
    <w:rsid w:val="00C35ABE"/>
    <w:rsid w:val="00C445DE"/>
    <w:rsid w:val="00C4640A"/>
    <w:rsid w:val="00C46818"/>
    <w:rsid w:val="00C46877"/>
    <w:rsid w:val="00C54B03"/>
    <w:rsid w:val="00C551ED"/>
    <w:rsid w:val="00C556E1"/>
    <w:rsid w:val="00C72FF7"/>
    <w:rsid w:val="00C7328B"/>
    <w:rsid w:val="00C74381"/>
    <w:rsid w:val="00C76B0F"/>
    <w:rsid w:val="00C8497F"/>
    <w:rsid w:val="00C90F9C"/>
    <w:rsid w:val="00C96672"/>
    <w:rsid w:val="00C96A4B"/>
    <w:rsid w:val="00CA0FAE"/>
    <w:rsid w:val="00CA20A4"/>
    <w:rsid w:val="00CB1FAD"/>
    <w:rsid w:val="00CB4D71"/>
    <w:rsid w:val="00CB57BE"/>
    <w:rsid w:val="00CB76A9"/>
    <w:rsid w:val="00CC188D"/>
    <w:rsid w:val="00CC72C7"/>
    <w:rsid w:val="00CC78BF"/>
    <w:rsid w:val="00CD0231"/>
    <w:rsid w:val="00CD1C1E"/>
    <w:rsid w:val="00CD5893"/>
    <w:rsid w:val="00CE4D4D"/>
    <w:rsid w:val="00CE5166"/>
    <w:rsid w:val="00CE5215"/>
    <w:rsid w:val="00CE5BCF"/>
    <w:rsid w:val="00CE78EB"/>
    <w:rsid w:val="00CF059B"/>
    <w:rsid w:val="00CF22D9"/>
    <w:rsid w:val="00CF3E19"/>
    <w:rsid w:val="00CF4886"/>
    <w:rsid w:val="00D035C3"/>
    <w:rsid w:val="00D05278"/>
    <w:rsid w:val="00D06A7C"/>
    <w:rsid w:val="00D102F9"/>
    <w:rsid w:val="00D116ED"/>
    <w:rsid w:val="00D22A67"/>
    <w:rsid w:val="00D26530"/>
    <w:rsid w:val="00D30579"/>
    <w:rsid w:val="00D348A8"/>
    <w:rsid w:val="00D36D23"/>
    <w:rsid w:val="00D40D2C"/>
    <w:rsid w:val="00D41701"/>
    <w:rsid w:val="00D43094"/>
    <w:rsid w:val="00D460FA"/>
    <w:rsid w:val="00D47E8D"/>
    <w:rsid w:val="00D47F02"/>
    <w:rsid w:val="00D560AB"/>
    <w:rsid w:val="00D5646A"/>
    <w:rsid w:val="00D56AF4"/>
    <w:rsid w:val="00D608B7"/>
    <w:rsid w:val="00D628B4"/>
    <w:rsid w:val="00D67D9B"/>
    <w:rsid w:val="00D72A18"/>
    <w:rsid w:val="00D75B38"/>
    <w:rsid w:val="00D763BA"/>
    <w:rsid w:val="00D8701E"/>
    <w:rsid w:val="00D87B17"/>
    <w:rsid w:val="00D918DF"/>
    <w:rsid w:val="00D93442"/>
    <w:rsid w:val="00D93F79"/>
    <w:rsid w:val="00D96205"/>
    <w:rsid w:val="00D97304"/>
    <w:rsid w:val="00DA14BE"/>
    <w:rsid w:val="00DA31E8"/>
    <w:rsid w:val="00DA40DF"/>
    <w:rsid w:val="00DB082B"/>
    <w:rsid w:val="00DB1A37"/>
    <w:rsid w:val="00DB3DF8"/>
    <w:rsid w:val="00DB60B3"/>
    <w:rsid w:val="00DB678F"/>
    <w:rsid w:val="00DB6DB8"/>
    <w:rsid w:val="00DB75A7"/>
    <w:rsid w:val="00DC2A3D"/>
    <w:rsid w:val="00DC4034"/>
    <w:rsid w:val="00DC4791"/>
    <w:rsid w:val="00DC604A"/>
    <w:rsid w:val="00DC789D"/>
    <w:rsid w:val="00DD2BC3"/>
    <w:rsid w:val="00DD4B6A"/>
    <w:rsid w:val="00DD74B6"/>
    <w:rsid w:val="00DD76E2"/>
    <w:rsid w:val="00DD7BAF"/>
    <w:rsid w:val="00DE0446"/>
    <w:rsid w:val="00DE4158"/>
    <w:rsid w:val="00DE73E6"/>
    <w:rsid w:val="00E026AB"/>
    <w:rsid w:val="00E03607"/>
    <w:rsid w:val="00E04CF4"/>
    <w:rsid w:val="00E05510"/>
    <w:rsid w:val="00E05A29"/>
    <w:rsid w:val="00E05CA0"/>
    <w:rsid w:val="00E07306"/>
    <w:rsid w:val="00E1229C"/>
    <w:rsid w:val="00E17F75"/>
    <w:rsid w:val="00E223D4"/>
    <w:rsid w:val="00E22D56"/>
    <w:rsid w:val="00E23576"/>
    <w:rsid w:val="00E251DE"/>
    <w:rsid w:val="00E27988"/>
    <w:rsid w:val="00E3053E"/>
    <w:rsid w:val="00E32331"/>
    <w:rsid w:val="00E327F3"/>
    <w:rsid w:val="00E336EE"/>
    <w:rsid w:val="00E34F87"/>
    <w:rsid w:val="00E43201"/>
    <w:rsid w:val="00E5199C"/>
    <w:rsid w:val="00E51CCC"/>
    <w:rsid w:val="00E5427C"/>
    <w:rsid w:val="00E557ED"/>
    <w:rsid w:val="00E57BCF"/>
    <w:rsid w:val="00E67FF8"/>
    <w:rsid w:val="00E71110"/>
    <w:rsid w:val="00E719F6"/>
    <w:rsid w:val="00E72A97"/>
    <w:rsid w:val="00E8092F"/>
    <w:rsid w:val="00E80A01"/>
    <w:rsid w:val="00E83F74"/>
    <w:rsid w:val="00E867E0"/>
    <w:rsid w:val="00E92FC0"/>
    <w:rsid w:val="00E951FB"/>
    <w:rsid w:val="00E95C63"/>
    <w:rsid w:val="00EA0237"/>
    <w:rsid w:val="00EA03C3"/>
    <w:rsid w:val="00EA323A"/>
    <w:rsid w:val="00EA690F"/>
    <w:rsid w:val="00EB4AD5"/>
    <w:rsid w:val="00EB58E7"/>
    <w:rsid w:val="00EB6046"/>
    <w:rsid w:val="00EB7281"/>
    <w:rsid w:val="00EC0D24"/>
    <w:rsid w:val="00EC320B"/>
    <w:rsid w:val="00EC71E2"/>
    <w:rsid w:val="00ED0A8C"/>
    <w:rsid w:val="00ED0EB8"/>
    <w:rsid w:val="00ED1B97"/>
    <w:rsid w:val="00ED1FD4"/>
    <w:rsid w:val="00ED25F6"/>
    <w:rsid w:val="00ED4F78"/>
    <w:rsid w:val="00ED51E8"/>
    <w:rsid w:val="00EE03A8"/>
    <w:rsid w:val="00EE058B"/>
    <w:rsid w:val="00EE46C0"/>
    <w:rsid w:val="00EE5B12"/>
    <w:rsid w:val="00EE6B27"/>
    <w:rsid w:val="00EF26BD"/>
    <w:rsid w:val="00EF3B3C"/>
    <w:rsid w:val="00EF5D34"/>
    <w:rsid w:val="00EF6303"/>
    <w:rsid w:val="00F06526"/>
    <w:rsid w:val="00F06FC8"/>
    <w:rsid w:val="00F07467"/>
    <w:rsid w:val="00F11344"/>
    <w:rsid w:val="00F22F8F"/>
    <w:rsid w:val="00F271C7"/>
    <w:rsid w:val="00F30FAA"/>
    <w:rsid w:val="00F37A1E"/>
    <w:rsid w:val="00F4118E"/>
    <w:rsid w:val="00F414D3"/>
    <w:rsid w:val="00F432D0"/>
    <w:rsid w:val="00F44009"/>
    <w:rsid w:val="00F446BE"/>
    <w:rsid w:val="00F5061A"/>
    <w:rsid w:val="00F52BCE"/>
    <w:rsid w:val="00F5573C"/>
    <w:rsid w:val="00F5675F"/>
    <w:rsid w:val="00F56B98"/>
    <w:rsid w:val="00F615C1"/>
    <w:rsid w:val="00F63142"/>
    <w:rsid w:val="00F63679"/>
    <w:rsid w:val="00F71C9C"/>
    <w:rsid w:val="00F74592"/>
    <w:rsid w:val="00F841CB"/>
    <w:rsid w:val="00F90374"/>
    <w:rsid w:val="00F90CE7"/>
    <w:rsid w:val="00F91E8C"/>
    <w:rsid w:val="00F92A62"/>
    <w:rsid w:val="00F966C3"/>
    <w:rsid w:val="00FA04BD"/>
    <w:rsid w:val="00FA29EA"/>
    <w:rsid w:val="00FA36A0"/>
    <w:rsid w:val="00FA7A80"/>
    <w:rsid w:val="00FB1961"/>
    <w:rsid w:val="00FB1F6D"/>
    <w:rsid w:val="00FB2D63"/>
    <w:rsid w:val="00FB7E72"/>
    <w:rsid w:val="00FC273B"/>
    <w:rsid w:val="00FC46A5"/>
    <w:rsid w:val="00FC4CAF"/>
    <w:rsid w:val="00FC52B4"/>
    <w:rsid w:val="00FC72F6"/>
    <w:rsid w:val="00FD1C86"/>
    <w:rsid w:val="00FD248A"/>
    <w:rsid w:val="00FD3624"/>
    <w:rsid w:val="00FD4483"/>
    <w:rsid w:val="00FD5B12"/>
    <w:rsid w:val="00FE4195"/>
    <w:rsid w:val="00FE57C5"/>
    <w:rsid w:val="00FE76B5"/>
    <w:rsid w:val="00FF1094"/>
    <w:rsid w:val="00FF3F66"/>
    <w:rsid w:val="00FF4961"/>
    <w:rsid w:val="00FF54B5"/>
    <w:rsid w:val="00FF623B"/>
    <w:rsid w:val="00FF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7585"/>
    <o:shapelayout v:ext="edit">
      <o:idmap v:ext="edit" data="1"/>
    </o:shapelayout>
  </w:shapeDefaults>
  <w:decimalSymbol w:val="."/>
  <w:listSeparator w:val=","/>
  <w14:docId w14:val="7AB8DAAB"/>
  <w15:docId w15:val="{B34E9B96-CDCF-4904-844B-E32F5335C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0977"/>
    <w:pPr>
      <w:spacing w:after="0" w:line="240" w:lineRule="auto"/>
    </w:pPr>
    <w:rPr>
      <w:rFonts w:ascii="Century Gothic" w:eastAsia="Times New Roman" w:hAnsi="Century Gothic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C1E"/>
    <w:pPr>
      <w:keepNext/>
      <w:keepLines/>
      <w:spacing w:before="480"/>
      <w:outlineLvl w:val="0"/>
    </w:pPr>
    <w:rPr>
      <w:rFonts w:asciiTheme="minorHAnsi" w:eastAsiaTheme="majorEastAsia" w:hAnsiTheme="minorHAnsi" w:cstheme="majorBidi"/>
      <w:b/>
      <w:bCs/>
      <w:sz w:val="1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18DF"/>
    <w:pPr>
      <w:keepNext/>
      <w:keepLines/>
      <w:spacing w:before="40"/>
      <w:outlineLvl w:val="1"/>
    </w:pPr>
    <w:rPr>
      <w:rFonts w:ascii="Calibri" w:eastAsiaTheme="majorEastAsia" w:hAnsi="Calibr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el">
    <w:name w:val="Label"/>
    <w:basedOn w:val="Normal"/>
    <w:rsid w:val="002C0977"/>
    <w:pPr>
      <w:jc w:val="center"/>
    </w:pPr>
  </w:style>
  <w:style w:type="paragraph" w:styleId="Header">
    <w:name w:val="header"/>
    <w:basedOn w:val="Normal"/>
    <w:link w:val="HeaderChar"/>
    <w:uiPriority w:val="99"/>
    <w:unhideWhenUsed/>
    <w:rsid w:val="00903B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3BE5"/>
    <w:rPr>
      <w:rFonts w:ascii="Century Gothic" w:eastAsia="Times New Roman" w:hAnsi="Century Gothic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903B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3BE5"/>
    <w:rPr>
      <w:rFonts w:ascii="Century Gothic" w:eastAsia="Times New Roman" w:hAnsi="Century Gothic" w:cs="Times New Roman"/>
      <w:sz w:val="20"/>
      <w:szCs w:val="24"/>
    </w:rPr>
  </w:style>
  <w:style w:type="table" w:styleId="TableGrid">
    <w:name w:val="Table Grid"/>
    <w:basedOn w:val="TableNormal"/>
    <w:uiPriority w:val="59"/>
    <w:rsid w:val="005C08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F6AA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3F6AA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3F6AA5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3F6AA5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656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660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D0231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0231"/>
    <w:rPr>
      <w:rFonts w:ascii="Calibri" w:hAnsi="Calibri"/>
      <w:szCs w:val="21"/>
    </w:rPr>
  </w:style>
  <w:style w:type="character" w:styleId="Hyperlink">
    <w:name w:val="Hyperlink"/>
    <w:basedOn w:val="DefaultParagraphFont"/>
    <w:uiPriority w:val="99"/>
    <w:unhideWhenUsed/>
    <w:rsid w:val="005351F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351F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B7E72"/>
    <w:pPr>
      <w:pBdr>
        <w:bottom w:val="single" w:sz="8" w:space="4" w:color="4F81BD" w:themeColor="accent1"/>
      </w:pBdr>
      <w:spacing w:after="300"/>
      <w:contextualSpacing/>
    </w:pPr>
    <w:rPr>
      <w:rFonts w:asciiTheme="minorHAnsi" w:eastAsiaTheme="majorEastAsia" w:hAnsiTheme="minorHAnsi" w:cstheme="majorBidi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7E72"/>
    <w:rPr>
      <w:rFonts w:eastAsiaTheme="majorEastAsia" w:cstheme="majorBidi"/>
      <w:spacing w:val="5"/>
      <w:kern w:val="28"/>
      <w:sz w:val="3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D1C1E"/>
    <w:rPr>
      <w:rFonts w:eastAsiaTheme="majorEastAsia" w:cstheme="majorBidi"/>
      <w:b/>
      <w:bCs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918DF"/>
    <w:rPr>
      <w:rFonts w:ascii="Calibri" w:eastAsiaTheme="majorEastAsia" w:hAnsi="Calibr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4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D41991-9FD4-4AC1-8648-68EEF5E80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llison Chisholm</cp:lastModifiedBy>
  <cp:revision>4</cp:revision>
  <cp:lastPrinted>2023-11-14T16:11:00Z</cp:lastPrinted>
  <dcterms:created xsi:type="dcterms:W3CDTF">2024-01-12T14:11:00Z</dcterms:created>
  <dcterms:modified xsi:type="dcterms:W3CDTF">2024-02-09T19:28:00Z</dcterms:modified>
</cp:coreProperties>
</file>